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2D961" w14:textId="7AD030DD" w:rsidR="00DC00F5" w:rsidRDefault="00DC00F5" w:rsidP="00525313">
      <w:pPr>
        <w:spacing w:after="10"/>
        <w:ind w:left="39" w:right="23"/>
        <w:jc w:val="center"/>
        <w:rPr>
          <w:b/>
          <w:sz w:val="32"/>
          <w:szCs w:val="32"/>
        </w:rPr>
      </w:pPr>
      <w:r>
        <w:rPr>
          <w:b/>
          <w:sz w:val="32"/>
          <w:szCs w:val="32"/>
        </w:rPr>
        <w:t>Evaluation Form and Letter of Recommendation</w:t>
      </w:r>
    </w:p>
    <w:p w14:paraId="7C351CB0" w14:textId="6684EF07" w:rsidR="00525313" w:rsidRPr="005738D9" w:rsidRDefault="00525313" w:rsidP="00525313">
      <w:pPr>
        <w:spacing w:after="10"/>
        <w:ind w:left="39" w:right="23"/>
        <w:jc w:val="center"/>
        <w:rPr>
          <w:sz w:val="32"/>
          <w:szCs w:val="32"/>
        </w:rPr>
      </w:pPr>
      <w:r w:rsidRPr="005738D9">
        <w:rPr>
          <w:b/>
          <w:sz w:val="32"/>
          <w:szCs w:val="32"/>
        </w:rPr>
        <w:t xml:space="preserve">Graduate Neuroscience Training Program Application </w:t>
      </w:r>
    </w:p>
    <w:p w14:paraId="1C9A810E" w14:textId="4E5B9EF5" w:rsidR="00525313" w:rsidRPr="005738D9" w:rsidRDefault="00525313" w:rsidP="00525313">
      <w:pPr>
        <w:spacing w:after="10"/>
        <w:ind w:left="39" w:right="24"/>
        <w:jc w:val="center"/>
        <w:rPr>
          <w:sz w:val="32"/>
          <w:szCs w:val="32"/>
        </w:rPr>
      </w:pPr>
      <w:r w:rsidRPr="005738D9">
        <w:rPr>
          <w:b/>
          <w:sz w:val="32"/>
          <w:szCs w:val="32"/>
        </w:rPr>
        <w:t>Florida Atlantic University</w:t>
      </w:r>
      <w:r w:rsidR="00DC00F5">
        <w:rPr>
          <w:b/>
          <w:sz w:val="32"/>
          <w:szCs w:val="32"/>
        </w:rPr>
        <w:t>,</w:t>
      </w:r>
      <w:r w:rsidRPr="005738D9">
        <w:rPr>
          <w:b/>
          <w:sz w:val="32"/>
          <w:szCs w:val="32"/>
        </w:rPr>
        <w:t xml:space="preserve"> </w:t>
      </w:r>
    </w:p>
    <w:p w14:paraId="652B8404" w14:textId="5C729C8A" w:rsidR="00525313" w:rsidRPr="00525313" w:rsidRDefault="00525313" w:rsidP="00525313">
      <w:pPr>
        <w:spacing w:after="10"/>
        <w:ind w:left="39" w:right="23"/>
        <w:jc w:val="center"/>
        <w:rPr>
          <w:sz w:val="32"/>
          <w:szCs w:val="32"/>
        </w:rPr>
      </w:pPr>
      <w:r w:rsidRPr="005738D9">
        <w:rPr>
          <w:b/>
          <w:sz w:val="32"/>
          <w:szCs w:val="32"/>
        </w:rPr>
        <w:t>Brain Institute</w:t>
      </w:r>
    </w:p>
    <w:p w14:paraId="5174783A" w14:textId="77777777" w:rsidR="00525313" w:rsidRDefault="00525313" w:rsidP="00D62D37">
      <w:pPr>
        <w:pStyle w:val="Heading1"/>
        <w:rPr>
          <w:szCs w:val="36"/>
        </w:rPr>
      </w:pPr>
    </w:p>
    <w:p w14:paraId="2D670606" w14:textId="77777777" w:rsidR="00D62D37" w:rsidRPr="00A1424E" w:rsidRDefault="00D62D37" w:rsidP="00D62D37">
      <w:pPr>
        <w:pStyle w:val="Heading1"/>
        <w:rPr>
          <w:sz w:val="28"/>
          <w:szCs w:val="28"/>
        </w:rPr>
      </w:pPr>
      <w:r w:rsidRPr="00A1424E">
        <w:rPr>
          <w:sz w:val="28"/>
          <w:szCs w:val="28"/>
        </w:rPr>
        <w:t>INSTRUCTIONS FOR USING THE LETTER OF RECOMMENDATION FORM</w:t>
      </w:r>
    </w:p>
    <w:p w14:paraId="645ED7D7" w14:textId="77777777" w:rsidR="00D62D37" w:rsidRPr="00F2239D" w:rsidRDefault="00D62D37" w:rsidP="00D62D37">
      <w:pPr>
        <w:spacing w:after="0" w:line="259" w:lineRule="auto"/>
        <w:ind w:left="0" w:firstLine="0"/>
        <w:jc w:val="center"/>
        <w:rPr>
          <w:sz w:val="36"/>
          <w:szCs w:val="36"/>
        </w:rPr>
      </w:pPr>
    </w:p>
    <w:p w14:paraId="258B2DC5" w14:textId="77777777" w:rsidR="00D62D37" w:rsidRDefault="00D62D37" w:rsidP="00D62D37">
      <w:pPr>
        <w:ind w:left="-5"/>
      </w:pPr>
      <w:r>
        <w:t xml:space="preserve">Dear Applicant: </w:t>
      </w:r>
    </w:p>
    <w:p w14:paraId="6767B029" w14:textId="77777777" w:rsidR="00D62D37" w:rsidRDefault="00D62D37" w:rsidP="00D62D37">
      <w:pPr>
        <w:spacing w:after="0" w:line="259" w:lineRule="auto"/>
        <w:ind w:left="0" w:firstLine="0"/>
      </w:pPr>
      <w:r>
        <w:t xml:space="preserve"> </w:t>
      </w:r>
    </w:p>
    <w:p w14:paraId="0FDE0DAF" w14:textId="0BD77589" w:rsidR="00D62D37" w:rsidRDefault="00D62D37" w:rsidP="00D62D37">
      <w:pPr>
        <w:ind w:left="-5"/>
      </w:pPr>
      <w:r>
        <w:t xml:space="preserve">The attached letter of recommendation form should be accompanied by a personal letter of reference on the letterhead of the referee. </w:t>
      </w:r>
    </w:p>
    <w:p w14:paraId="54BF9E8E" w14:textId="77777777" w:rsidR="00D62D37" w:rsidRDefault="00D62D37" w:rsidP="00D62D37">
      <w:pPr>
        <w:spacing w:after="0" w:line="259" w:lineRule="auto"/>
        <w:ind w:left="0" w:firstLine="0"/>
      </w:pPr>
      <w:r>
        <w:t xml:space="preserve"> </w:t>
      </w:r>
    </w:p>
    <w:p w14:paraId="60A8E6BA" w14:textId="77777777" w:rsidR="007D7B88" w:rsidRPr="00611EFF" w:rsidRDefault="007D7B88" w:rsidP="007D7B88">
      <w:pPr>
        <w:ind w:left="-5"/>
        <w:rPr>
          <w:rStyle w:val="Heading2Char"/>
          <w:color w:val="000000" w:themeColor="text1"/>
          <w:u w:val="none"/>
        </w:rPr>
      </w:pPr>
      <w:r w:rsidRPr="00611EFF">
        <w:rPr>
          <w:rStyle w:val="Heading2Char"/>
          <w:color w:val="000000" w:themeColor="text1"/>
          <w:u w:val="none"/>
        </w:rPr>
        <w:t xml:space="preserve">Applicants are to print the form, complete the top portion, sign it and forward it on to each of the recommenders. </w:t>
      </w:r>
    </w:p>
    <w:p w14:paraId="4AA84ADB" w14:textId="677BE717" w:rsidR="007D7B88" w:rsidRPr="00611EFF" w:rsidRDefault="007D7B88" w:rsidP="007D7B88">
      <w:pPr>
        <w:ind w:left="-5"/>
        <w:rPr>
          <w:color w:val="000000" w:themeColor="text1"/>
        </w:rPr>
      </w:pPr>
      <w:r w:rsidRPr="00611EFF">
        <w:rPr>
          <w:rStyle w:val="Heading2Char"/>
          <w:color w:val="000000" w:themeColor="text1"/>
          <w:u w:val="none"/>
        </w:rPr>
        <w:t>Indicate the date (December 1), by which the recommender should return the completed form and letter of recommendation directly to the Graduate Neuroscience Training Program at the FAU Brain Institute email</w:t>
      </w:r>
      <w:r w:rsidRPr="00611EFF">
        <w:rPr>
          <w:color w:val="000000" w:themeColor="text1"/>
        </w:rPr>
        <w:t xml:space="preserve"> </w:t>
      </w:r>
      <w:hyperlink r:id="rId7" w:history="1">
        <w:r w:rsidR="00611EFF" w:rsidRPr="005022BB">
          <w:rPr>
            <w:rStyle w:val="Hyperlink"/>
          </w:rPr>
          <w:t>lpetersen@fau.edu</w:t>
        </w:r>
      </w:hyperlink>
      <w:r w:rsidR="00611EFF">
        <w:rPr>
          <w:color w:val="000000" w:themeColor="text1"/>
        </w:rPr>
        <w:t>,</w:t>
      </w:r>
      <w:r w:rsidR="00FB5FEF">
        <w:rPr>
          <w:color w:val="000000" w:themeColor="text1"/>
        </w:rPr>
        <w:t xml:space="preserve"> </w:t>
      </w:r>
      <w:r w:rsidR="00611EFF">
        <w:rPr>
          <w:color w:val="000000" w:themeColor="text1"/>
        </w:rPr>
        <w:t>a</w:t>
      </w:r>
      <w:r w:rsidRPr="00611EFF">
        <w:rPr>
          <w:color w:val="000000" w:themeColor="text1"/>
        </w:rPr>
        <w:t xml:space="preserve">s we are working remotely during COVID-19. In order to be considered for fall admission, all application materials including all recommendation forms are due to the Brain Institute by December 1st. </w:t>
      </w:r>
    </w:p>
    <w:p w14:paraId="668D4D93" w14:textId="77777777" w:rsidR="00D62D37" w:rsidRPr="00D90496" w:rsidRDefault="00D62D37" w:rsidP="00D62D37">
      <w:pPr>
        <w:spacing w:after="0" w:line="259" w:lineRule="auto"/>
        <w:ind w:left="0" w:firstLine="0"/>
        <w:rPr>
          <w:color w:val="000000" w:themeColor="text1"/>
        </w:rPr>
      </w:pPr>
      <w:r w:rsidRPr="00D90496">
        <w:rPr>
          <w:color w:val="000000" w:themeColor="text1"/>
        </w:rPr>
        <w:t xml:space="preserve"> </w:t>
      </w:r>
    </w:p>
    <w:p w14:paraId="55E5F969" w14:textId="0F4C0F8F" w:rsidR="00D62D37" w:rsidRDefault="00D62D37" w:rsidP="00D62D37">
      <w:pPr>
        <w:ind w:left="-5"/>
      </w:pPr>
      <w:r w:rsidRPr="00D90496">
        <w:rPr>
          <w:color w:val="000000" w:themeColor="text1"/>
        </w:rPr>
        <w:t xml:space="preserve">If you have any questions, feel free to contact the </w:t>
      </w:r>
      <w:r w:rsidR="00A1424E" w:rsidRPr="00D90496">
        <w:rPr>
          <w:color w:val="000000" w:themeColor="text1"/>
        </w:rPr>
        <w:t>Brain Institute</w:t>
      </w:r>
      <w:r w:rsidRPr="00D90496">
        <w:rPr>
          <w:color w:val="000000" w:themeColor="text1"/>
        </w:rPr>
        <w:t xml:space="preserve"> Program </w:t>
      </w:r>
      <w:r w:rsidR="00BC367F" w:rsidRPr="00D90496">
        <w:rPr>
          <w:color w:val="000000" w:themeColor="text1"/>
        </w:rPr>
        <w:t xml:space="preserve">Education </w:t>
      </w:r>
      <w:r w:rsidRPr="00D90496">
        <w:rPr>
          <w:color w:val="000000" w:themeColor="text1"/>
        </w:rPr>
        <w:t>Coordinator below</w:t>
      </w:r>
      <w:r>
        <w:t xml:space="preserve">. </w:t>
      </w:r>
    </w:p>
    <w:p w14:paraId="729E1865" w14:textId="77777777" w:rsidR="00D62D37" w:rsidRDefault="00D62D37" w:rsidP="00D62D37">
      <w:pPr>
        <w:spacing w:after="0" w:line="259" w:lineRule="auto"/>
        <w:ind w:left="0" w:firstLine="0"/>
      </w:pPr>
      <w:r>
        <w:t xml:space="preserve"> </w:t>
      </w:r>
    </w:p>
    <w:p w14:paraId="361AC012" w14:textId="77777777" w:rsidR="00D62D37" w:rsidRDefault="00D62D37" w:rsidP="00D62D37">
      <w:pPr>
        <w:spacing w:after="19" w:line="259" w:lineRule="auto"/>
        <w:ind w:left="0" w:firstLine="0"/>
      </w:pPr>
      <w:r>
        <w:t xml:space="preserve"> </w:t>
      </w:r>
    </w:p>
    <w:p w14:paraId="23FEF0DD" w14:textId="77777777" w:rsidR="007D7B88" w:rsidRPr="007D7B88" w:rsidRDefault="007D7B88" w:rsidP="007D7B88">
      <w:pPr>
        <w:spacing w:after="10"/>
        <w:ind w:left="-5"/>
        <w:rPr>
          <w:color w:val="FF0000"/>
        </w:rPr>
      </w:pPr>
      <w:r w:rsidRPr="007D7B88">
        <w:rPr>
          <w:b/>
          <w:color w:val="FF0000"/>
        </w:rPr>
        <w:t xml:space="preserve">Contact Information:  </w:t>
      </w:r>
    </w:p>
    <w:p w14:paraId="1BB0B531" w14:textId="4D713A17" w:rsidR="00A1424E" w:rsidRDefault="00A1424E" w:rsidP="00D62D37">
      <w:pPr>
        <w:ind w:left="-5"/>
      </w:pPr>
      <w:r>
        <w:t>Florida Atlantic University</w:t>
      </w:r>
    </w:p>
    <w:p w14:paraId="7AE8B03D" w14:textId="77777777" w:rsidR="00A1424E" w:rsidRDefault="00A1424E" w:rsidP="00A1424E">
      <w:pPr>
        <w:ind w:left="-5"/>
      </w:pPr>
      <w:r>
        <w:t xml:space="preserve">777 Glades Road </w:t>
      </w:r>
    </w:p>
    <w:p w14:paraId="258C2A9A" w14:textId="77777777" w:rsidR="00A1424E" w:rsidRDefault="00A1424E" w:rsidP="00D62D37">
      <w:pPr>
        <w:ind w:left="-5"/>
      </w:pPr>
      <w:r>
        <w:t xml:space="preserve">Brain Institute </w:t>
      </w:r>
    </w:p>
    <w:p w14:paraId="1FD248C2" w14:textId="135187C6" w:rsidR="00D62D37" w:rsidRDefault="00D62D37" w:rsidP="00A1424E">
      <w:pPr>
        <w:ind w:left="-5"/>
      </w:pPr>
      <w:r>
        <w:t xml:space="preserve">Attn: Linda Petersen </w:t>
      </w:r>
      <w:r>
        <w:tab/>
        <w:t xml:space="preserve"> </w:t>
      </w:r>
      <w:r>
        <w:tab/>
        <w:t xml:space="preserve"> </w:t>
      </w:r>
      <w:r>
        <w:tab/>
        <w:t xml:space="preserve"> </w:t>
      </w:r>
      <w:r>
        <w:tab/>
        <w:t xml:space="preserve">  </w:t>
      </w:r>
      <w:r>
        <w:tab/>
      </w:r>
      <w:r>
        <w:tab/>
      </w:r>
      <w:r>
        <w:tab/>
      </w:r>
    </w:p>
    <w:p w14:paraId="613E0DDF" w14:textId="7CFAA444" w:rsidR="00D62D37" w:rsidRDefault="00A1424E" w:rsidP="00D62D37">
      <w:pPr>
        <w:ind w:left="-5"/>
      </w:pPr>
      <w:r>
        <w:t>Bldg. SE43</w:t>
      </w:r>
      <w:r w:rsidR="00D62D37">
        <w:t xml:space="preserve"> Rm 103</w:t>
      </w:r>
      <w:r>
        <w:t>A</w:t>
      </w:r>
      <w:r w:rsidR="00D62D37">
        <w:t xml:space="preserve"> </w:t>
      </w:r>
    </w:p>
    <w:p w14:paraId="3659BAE0" w14:textId="77777777" w:rsidR="00D62D37" w:rsidRDefault="00D62D37" w:rsidP="00D62D37">
      <w:pPr>
        <w:ind w:left="-5"/>
      </w:pPr>
      <w:r>
        <w:t xml:space="preserve">Boca Raton, FL 33431 </w:t>
      </w:r>
    </w:p>
    <w:p w14:paraId="0EC72219" w14:textId="3E8AA6E2" w:rsidR="00D62D37" w:rsidRDefault="00D62D37" w:rsidP="00D62D37">
      <w:pPr>
        <w:ind w:left="-5"/>
      </w:pPr>
      <w:r>
        <w:rPr>
          <w:b/>
        </w:rPr>
        <w:t xml:space="preserve">Email address: </w:t>
      </w:r>
      <w:hyperlink r:id="rId8" w:history="1">
        <w:r w:rsidR="000A551A" w:rsidRPr="005022BB">
          <w:rPr>
            <w:rStyle w:val="Hyperlink"/>
          </w:rPr>
          <w:t>lpetersen@fau.edu</w:t>
        </w:r>
      </w:hyperlink>
      <w:r w:rsidR="000A551A">
        <w:rPr>
          <w:rStyle w:val="Heading2Char"/>
        </w:rPr>
        <w:t xml:space="preserve"> </w:t>
      </w:r>
      <w:r w:rsidR="0044711C">
        <w:rPr>
          <w:color w:val="auto"/>
          <w:u w:val="single" w:color="0000FF"/>
        </w:rPr>
        <w:t xml:space="preserve"> </w:t>
      </w:r>
      <w:r w:rsidRPr="0044711C">
        <w:rPr>
          <w:color w:val="auto"/>
        </w:rPr>
        <w:t xml:space="preserve">  </w:t>
      </w:r>
    </w:p>
    <w:p w14:paraId="0873C60B" w14:textId="77777777" w:rsidR="00D62D37" w:rsidRDefault="00D62D37" w:rsidP="00D62D37">
      <w:pPr>
        <w:spacing w:after="0" w:line="259" w:lineRule="auto"/>
        <w:ind w:left="0" w:firstLine="0"/>
      </w:pPr>
      <w:r>
        <w:t xml:space="preserve"> </w:t>
      </w:r>
    </w:p>
    <w:p w14:paraId="5C8146DF" w14:textId="69B39ABE" w:rsidR="00D62D37" w:rsidRDefault="00D62D37" w:rsidP="00D62D37">
      <w:pPr>
        <w:spacing w:after="160" w:line="259" w:lineRule="auto"/>
        <w:ind w:left="0" w:firstLine="0"/>
      </w:pPr>
    </w:p>
    <w:p w14:paraId="2A446588" w14:textId="012CDCA0" w:rsidR="00AE54A9" w:rsidRDefault="00AE54A9" w:rsidP="00D62D37">
      <w:pPr>
        <w:spacing w:after="160" w:line="259" w:lineRule="auto"/>
        <w:ind w:left="0" w:firstLine="0"/>
      </w:pPr>
    </w:p>
    <w:p w14:paraId="3118999A" w14:textId="08BF4FAA" w:rsidR="00AE54A9" w:rsidRDefault="00AE54A9" w:rsidP="00D62D37">
      <w:pPr>
        <w:spacing w:after="160" w:line="259" w:lineRule="auto"/>
        <w:ind w:left="0" w:firstLine="0"/>
      </w:pPr>
    </w:p>
    <w:p w14:paraId="2E5FEABA" w14:textId="7CCAF0C8" w:rsidR="00AE54A9" w:rsidRDefault="00AE54A9" w:rsidP="00D62D37">
      <w:pPr>
        <w:spacing w:after="160" w:line="259" w:lineRule="auto"/>
        <w:ind w:left="0" w:firstLine="0"/>
      </w:pPr>
    </w:p>
    <w:p w14:paraId="10841DEC" w14:textId="5C398F6C" w:rsidR="00AE54A9" w:rsidRDefault="00AE54A9" w:rsidP="00D62D37">
      <w:pPr>
        <w:spacing w:after="160" w:line="259" w:lineRule="auto"/>
        <w:ind w:left="0" w:firstLine="0"/>
      </w:pPr>
    </w:p>
    <w:p w14:paraId="27400B96" w14:textId="77777777" w:rsidR="00AE54A9" w:rsidRDefault="00AE54A9" w:rsidP="00D62D37">
      <w:pPr>
        <w:spacing w:after="160" w:line="259" w:lineRule="auto"/>
        <w:ind w:left="0" w:firstLine="0"/>
      </w:pPr>
    </w:p>
    <w:p w14:paraId="6688BFA9" w14:textId="77777777" w:rsidR="00D62D37" w:rsidRDefault="00D62D37" w:rsidP="00D62D37">
      <w:pPr>
        <w:spacing w:after="0" w:line="259" w:lineRule="auto"/>
        <w:ind w:left="0" w:firstLine="0"/>
      </w:pPr>
      <w:r>
        <w:t xml:space="preserve"> </w:t>
      </w:r>
      <w:r>
        <w:tab/>
        <w:t xml:space="preserve"> </w:t>
      </w:r>
    </w:p>
    <w:p w14:paraId="272DB0C1" w14:textId="77777777" w:rsidR="00D62D37" w:rsidRDefault="00D62D37" w:rsidP="00D62D37">
      <w:pPr>
        <w:spacing w:after="0" w:line="259" w:lineRule="auto"/>
        <w:ind w:left="384" w:firstLine="0"/>
        <w:jc w:val="right"/>
      </w:pPr>
      <w:r>
        <w:rPr>
          <w:noProof/>
        </w:rPr>
        <w:lastRenderedPageBreak/>
        <w:drawing>
          <wp:anchor distT="0" distB="0" distL="114300" distR="114300" simplePos="0" relativeHeight="251659264" behindDoc="0" locked="0" layoutInCell="1" allowOverlap="0" wp14:anchorId="130A2222" wp14:editId="339F0AFC">
            <wp:simplePos x="0" y="0"/>
            <wp:positionH relativeFrom="column">
              <wp:posOffset>968375</wp:posOffset>
            </wp:positionH>
            <wp:positionV relativeFrom="paragraph">
              <wp:posOffset>41275</wp:posOffset>
            </wp:positionV>
            <wp:extent cx="4726940" cy="467360"/>
            <wp:effectExtent l="0" t="0" r="0" b="0"/>
            <wp:wrapSquare wrapText="bothSides"/>
            <wp:docPr id="1997" name="Picture 1997"/>
            <wp:cNvGraphicFramePr/>
            <a:graphic xmlns:a="http://schemas.openxmlformats.org/drawingml/2006/main">
              <a:graphicData uri="http://schemas.openxmlformats.org/drawingml/2006/picture">
                <pic:pic xmlns:pic="http://schemas.openxmlformats.org/drawingml/2006/picture">
                  <pic:nvPicPr>
                    <pic:cNvPr id="1997" name="Picture 1997"/>
                    <pic:cNvPicPr/>
                  </pic:nvPicPr>
                  <pic:blipFill>
                    <a:blip r:embed="rId9"/>
                    <a:stretch>
                      <a:fillRect/>
                    </a:stretch>
                  </pic:blipFill>
                  <pic:spPr>
                    <a:xfrm>
                      <a:off x="0" y="0"/>
                      <a:ext cx="4726940" cy="467360"/>
                    </a:xfrm>
                    <a:prstGeom prst="rect">
                      <a:avLst/>
                    </a:prstGeom>
                  </pic:spPr>
                </pic:pic>
              </a:graphicData>
            </a:graphic>
          </wp:anchor>
        </w:drawing>
      </w:r>
      <w:r>
        <w:rPr>
          <w:b/>
          <w:sz w:val="18"/>
        </w:rPr>
        <w:t xml:space="preserve"> </w:t>
      </w:r>
    </w:p>
    <w:p w14:paraId="1EE2A758" w14:textId="77777777" w:rsidR="00D62D37" w:rsidRDefault="00D62D37" w:rsidP="00D62D37">
      <w:pPr>
        <w:tabs>
          <w:tab w:val="center" w:pos="9123"/>
          <w:tab w:val="center" w:pos="10802"/>
        </w:tabs>
        <w:spacing w:after="0" w:line="259" w:lineRule="auto"/>
        <w:ind w:left="0" w:firstLine="0"/>
      </w:pPr>
      <w:r>
        <w:rPr>
          <w:b/>
          <w:sz w:val="18"/>
        </w:rPr>
        <w:tab/>
        <w:t xml:space="preserve"> </w:t>
      </w:r>
    </w:p>
    <w:p w14:paraId="783A9C87" w14:textId="77777777" w:rsidR="00D62D37" w:rsidRDefault="00D62D37" w:rsidP="00D62D37">
      <w:pPr>
        <w:spacing w:after="147" w:line="259" w:lineRule="auto"/>
        <w:ind w:left="384" w:firstLine="0"/>
        <w:jc w:val="right"/>
      </w:pPr>
      <w:r>
        <w:rPr>
          <w:b/>
          <w:sz w:val="18"/>
        </w:rPr>
        <w:t xml:space="preserve"> </w:t>
      </w:r>
    </w:p>
    <w:p w14:paraId="1AA1B9C4" w14:textId="03A04205" w:rsidR="00D62D37" w:rsidRDefault="00D62D37" w:rsidP="00D62D37">
      <w:pPr>
        <w:pStyle w:val="Heading2"/>
        <w:ind w:left="-5"/>
        <w:rPr>
          <w:b/>
          <w:color w:val="000000"/>
          <w:sz w:val="32"/>
          <w:u w:val="none" w:color="000000"/>
        </w:rPr>
      </w:pPr>
      <w:r>
        <w:rPr>
          <w:b/>
          <w:color w:val="000000"/>
          <w:sz w:val="32"/>
          <w:u w:val="none" w:color="000000"/>
        </w:rPr>
        <w:t xml:space="preserve">FAU Graduate Neuroscience </w:t>
      </w:r>
      <w:r w:rsidR="005D789A">
        <w:rPr>
          <w:b/>
          <w:color w:val="000000"/>
          <w:sz w:val="32"/>
          <w:u w:val="none" w:color="000000"/>
        </w:rPr>
        <w:t xml:space="preserve">Training </w:t>
      </w:r>
      <w:r>
        <w:rPr>
          <w:b/>
          <w:color w:val="000000"/>
          <w:sz w:val="32"/>
          <w:u w:val="none" w:color="000000"/>
        </w:rPr>
        <w:t xml:space="preserve">Program Applicant Evaluation Form  </w:t>
      </w:r>
    </w:p>
    <w:p w14:paraId="36117D8D" w14:textId="04B3B453" w:rsidR="006D5380" w:rsidRDefault="006D5380" w:rsidP="006D5380"/>
    <w:p w14:paraId="429741FE" w14:textId="7EF92B6D" w:rsidR="006D5380" w:rsidRPr="006D5380" w:rsidRDefault="006D5380" w:rsidP="006D5380">
      <w:pPr>
        <w:spacing w:after="0" w:line="259" w:lineRule="auto"/>
        <w:ind w:left="0" w:firstLine="0"/>
        <w:rPr>
          <w:b/>
          <w:szCs w:val="24"/>
          <w:u w:color="000000"/>
        </w:rPr>
      </w:pPr>
      <w:r w:rsidRPr="006D5380">
        <w:rPr>
          <w:b/>
          <w:szCs w:val="24"/>
          <w:u w:color="000000"/>
        </w:rPr>
        <w:t>GNTP Applicant Section</w:t>
      </w:r>
    </w:p>
    <w:p w14:paraId="26A77F92" w14:textId="77777777" w:rsidR="006D5380" w:rsidRDefault="006D5380" w:rsidP="00D62D37">
      <w:pPr>
        <w:ind w:left="-5"/>
        <w:rPr>
          <w:b/>
        </w:rPr>
      </w:pPr>
    </w:p>
    <w:p w14:paraId="0FA49920" w14:textId="60EAB17A" w:rsidR="00D62D37" w:rsidRDefault="00D62D37" w:rsidP="00D62D37">
      <w:pPr>
        <w:ind w:left="-5"/>
      </w:pPr>
      <w:r>
        <w:rPr>
          <w:b/>
        </w:rPr>
        <w:t>To the applicant:</w:t>
      </w:r>
      <w:r>
        <w:t xml:space="preserve"> Complete the top portion of this form and forward it on to your recommender. Indicate the date that your recommender should return the form and letter of recommendation to the </w:t>
      </w:r>
      <w:r w:rsidR="00352CDC">
        <w:t>FAU Brain Institute GNTP.</w:t>
      </w:r>
    </w:p>
    <w:p w14:paraId="38931740" w14:textId="32F4C1C4" w:rsidR="00D62D37" w:rsidRDefault="00D62D37" w:rsidP="00D62D37">
      <w:pPr>
        <w:spacing w:after="0" w:line="259" w:lineRule="auto"/>
        <w:ind w:left="0" w:firstLine="0"/>
      </w:pPr>
      <w:r>
        <w:t xml:space="preserve"> </w:t>
      </w:r>
    </w:p>
    <w:p w14:paraId="7DEFB5AF" w14:textId="059903A6" w:rsidR="00D62D37" w:rsidRDefault="00D62D37" w:rsidP="00D62D37">
      <w:pPr>
        <w:ind w:left="-5"/>
      </w:pPr>
      <w:r>
        <w:t xml:space="preserve">Return to </w:t>
      </w:r>
      <w:r w:rsidR="00352CDC">
        <w:t>FAU Brain Institute GNTP</w:t>
      </w:r>
      <w:r>
        <w:t xml:space="preserve"> by (month/day/year):</w:t>
      </w:r>
      <w:r w:rsidR="00534C2C">
        <w:t xml:space="preserve"> </w:t>
      </w:r>
      <w:r w:rsidR="00611EFF">
        <w:t>_____________________________</w:t>
      </w:r>
      <w:r w:rsidR="00534C2C">
        <w:t>_</w:t>
      </w:r>
      <w:r w:rsidR="00611EFF">
        <w:t>____________</w:t>
      </w:r>
    </w:p>
    <w:p w14:paraId="7019E6B1" w14:textId="77777777" w:rsidR="00D62D37" w:rsidRDefault="00D62D37" w:rsidP="00D62D37">
      <w:pPr>
        <w:spacing w:after="0" w:line="259" w:lineRule="auto"/>
        <w:ind w:left="0" w:firstLine="0"/>
      </w:pPr>
      <w:r>
        <w:t xml:space="preserve"> </w:t>
      </w:r>
    </w:p>
    <w:p w14:paraId="2CB418B3" w14:textId="26453D96" w:rsidR="00D62D37" w:rsidRDefault="00D62D37" w:rsidP="00D62D37">
      <w:pPr>
        <w:ind w:left="-5"/>
      </w:pPr>
      <w:r>
        <w:t xml:space="preserve">Applicant Name (printed last, first): </w:t>
      </w:r>
      <w:r w:rsidR="00611EFF">
        <w:t>_______________________________________________</w:t>
      </w:r>
      <w:r w:rsidR="00534C2C">
        <w:t>_</w:t>
      </w:r>
      <w:r w:rsidR="00611EFF">
        <w:t>_____________</w:t>
      </w:r>
    </w:p>
    <w:p w14:paraId="1424635F" w14:textId="77777777" w:rsidR="00D62D37" w:rsidRDefault="00D62D37" w:rsidP="00D62D37">
      <w:pPr>
        <w:spacing w:after="0" w:line="259" w:lineRule="auto"/>
        <w:ind w:left="0" w:firstLine="0"/>
      </w:pPr>
      <w:r>
        <w:t xml:space="preserve"> </w:t>
      </w:r>
    </w:p>
    <w:p w14:paraId="5304ECE8" w14:textId="1F743A27" w:rsidR="00D62D37" w:rsidRDefault="00D62D37" w:rsidP="00D62D37">
      <w:pPr>
        <w:ind w:left="-5"/>
      </w:pPr>
      <w:r>
        <w:t xml:space="preserve">Intended program of study and degree: </w:t>
      </w:r>
      <w:r w:rsidR="00611EFF">
        <w:t>__________________________________________________________</w:t>
      </w:r>
    </w:p>
    <w:p w14:paraId="7F015F5D" w14:textId="77777777" w:rsidR="00D62D37" w:rsidRDefault="00D62D37" w:rsidP="00D62D37">
      <w:pPr>
        <w:spacing w:after="0" w:line="259" w:lineRule="auto"/>
        <w:ind w:left="0" w:firstLine="0"/>
      </w:pPr>
      <w:r>
        <w:t xml:space="preserve"> </w:t>
      </w:r>
    </w:p>
    <w:p w14:paraId="72B45FE1" w14:textId="37029DBC" w:rsidR="00D62D37" w:rsidRDefault="00D62D37" w:rsidP="00D62D37">
      <w:pPr>
        <w:ind w:left="-5"/>
      </w:pPr>
      <w:r>
        <w:t xml:space="preserve">Name of recommender (printed): </w:t>
      </w:r>
      <w:r w:rsidR="00611EFF">
        <w:t>_______________________________________________________________</w:t>
      </w:r>
    </w:p>
    <w:p w14:paraId="0CCF2690" w14:textId="3A708D6D" w:rsidR="00D62D37" w:rsidRDefault="00D62D37" w:rsidP="00611EFF">
      <w:pPr>
        <w:tabs>
          <w:tab w:val="left" w:pos="4214"/>
        </w:tabs>
        <w:spacing w:after="0" w:line="259" w:lineRule="auto"/>
        <w:ind w:left="0" w:firstLine="0"/>
      </w:pPr>
      <w:r>
        <w:t xml:space="preserve"> </w:t>
      </w:r>
    </w:p>
    <w:p w14:paraId="0207247A" w14:textId="0BF49A17" w:rsidR="00D62D37" w:rsidRDefault="00D62D37" w:rsidP="00D62D37">
      <w:pPr>
        <w:ind w:left="-5"/>
      </w:pPr>
      <w:r>
        <w:t xml:space="preserve">The Family Educational Privacy Act of 1974 and its </w:t>
      </w:r>
      <w:r w:rsidR="008D6F58">
        <w:t>amendment’s</w:t>
      </w:r>
      <w:r>
        <w:t xml:space="preserve"> guarantee </w:t>
      </w:r>
      <w:r w:rsidR="008D6F58">
        <w:t>students’</w:t>
      </w:r>
      <w:r>
        <w:t xml:space="preserve"> access to educational records concerning them. Students are permitted to waive their right of access to recommendations. The following statement indicates the wish of the applicant regarding this recommendation. </w:t>
      </w:r>
    </w:p>
    <w:p w14:paraId="670F1EB4" w14:textId="77777777" w:rsidR="00D62D37" w:rsidRDefault="00D62D37" w:rsidP="00D62D37">
      <w:pPr>
        <w:spacing w:after="0" w:line="259" w:lineRule="auto"/>
        <w:ind w:left="0" w:firstLine="0"/>
      </w:pPr>
      <w:r>
        <w:t xml:space="preserve"> </w:t>
      </w:r>
    </w:p>
    <w:p w14:paraId="4A19DD0C" w14:textId="77777777" w:rsidR="00D62D37" w:rsidRDefault="00D62D37" w:rsidP="00D62D37">
      <w:pPr>
        <w:ind w:left="-5"/>
      </w:pPr>
      <w:r>
        <w:t xml:space="preserve">I _____ </w:t>
      </w:r>
      <w:r>
        <w:rPr>
          <w:b/>
        </w:rPr>
        <w:t>waive</w:t>
      </w:r>
      <w:r>
        <w:t xml:space="preserve"> ______ </w:t>
      </w:r>
      <w:r>
        <w:rPr>
          <w:b/>
        </w:rPr>
        <w:t>do not waive</w:t>
      </w:r>
      <w:r>
        <w:t xml:space="preserve"> my right to inspect the contents of this recommendation. (By waiving your right, you will not be allowed to inspect the contents of the letter.) </w:t>
      </w:r>
    </w:p>
    <w:p w14:paraId="5D41F74A" w14:textId="77777777" w:rsidR="00D62D37" w:rsidRDefault="00D62D37" w:rsidP="00D62D37">
      <w:pPr>
        <w:spacing w:after="23" w:line="259" w:lineRule="auto"/>
        <w:ind w:left="0" w:firstLine="0"/>
      </w:pPr>
      <w:r>
        <w:t xml:space="preserve"> </w:t>
      </w:r>
    </w:p>
    <w:p w14:paraId="46B8BB3B" w14:textId="77777777" w:rsidR="00D62D37" w:rsidRDefault="00D62D37" w:rsidP="00D62D37">
      <w:pPr>
        <w:ind w:left="-5"/>
      </w:pPr>
      <w:r>
        <w:t xml:space="preserve">Applicant’s signature: ______________________________________________________________ </w:t>
      </w:r>
    </w:p>
    <w:p w14:paraId="37F3AF1C" w14:textId="76A5284E" w:rsidR="00D62D37" w:rsidRDefault="00D62D37" w:rsidP="00D62D37">
      <w:pPr>
        <w:spacing w:after="0" w:line="259" w:lineRule="auto"/>
        <w:ind w:left="0" w:firstLine="0"/>
      </w:pPr>
      <w:r>
        <w:t xml:space="preserve"> </w:t>
      </w:r>
    </w:p>
    <w:p w14:paraId="1A91957F" w14:textId="02C30E8A" w:rsidR="00D62D37" w:rsidRPr="006D5380" w:rsidRDefault="006D5380" w:rsidP="00D62D37">
      <w:pPr>
        <w:spacing w:after="0" w:line="259" w:lineRule="auto"/>
        <w:ind w:left="0" w:firstLine="0"/>
        <w:rPr>
          <w:b/>
          <w:szCs w:val="24"/>
          <w:u w:color="000000"/>
        </w:rPr>
      </w:pPr>
      <w:r w:rsidRPr="006D5380">
        <w:rPr>
          <w:b/>
          <w:szCs w:val="24"/>
          <w:u w:color="000000"/>
        </w:rPr>
        <w:t>Evaluator Reference Section</w:t>
      </w:r>
    </w:p>
    <w:p w14:paraId="10116F4B" w14:textId="77777777" w:rsidR="006D5380" w:rsidRDefault="006D5380" w:rsidP="00D62D37">
      <w:pPr>
        <w:spacing w:after="0" w:line="259" w:lineRule="auto"/>
        <w:ind w:left="0" w:firstLine="0"/>
      </w:pPr>
    </w:p>
    <w:p w14:paraId="5E20F82F" w14:textId="0EA87AC6" w:rsidR="00D62D37" w:rsidRDefault="00D62D37" w:rsidP="00D62D37">
      <w:pPr>
        <w:ind w:left="-5"/>
      </w:pPr>
      <w:r>
        <w:rPr>
          <w:b/>
        </w:rPr>
        <w:t xml:space="preserve">To the </w:t>
      </w:r>
      <w:r w:rsidR="001B58C3">
        <w:rPr>
          <w:b/>
        </w:rPr>
        <w:t>evaluator</w:t>
      </w:r>
      <w:r>
        <w:rPr>
          <w:b/>
        </w:rPr>
        <w:t>:</w:t>
      </w:r>
      <w:r>
        <w:t xml:space="preserve">  In addition to completing this form and the evaluation form on the following page, we ask that you write a letter </w:t>
      </w:r>
      <w:r w:rsidR="001B58C3">
        <w:t>of recommendation of</w:t>
      </w:r>
      <w:r>
        <w:t xml:space="preserve"> this applicant’s potential for success in graduate study</w:t>
      </w:r>
      <w:r w:rsidR="00FC608B">
        <w:t xml:space="preserve"> on letterhead</w:t>
      </w:r>
      <w:r>
        <w:t>. Please note how long and in what capacity have you known the applicant. Please comment on the applicant’s academic ability and aptitude for advanced study in the field. The Admissions Committee</w:t>
      </w:r>
      <w:r w:rsidR="003A1C4D">
        <w:t>s</w:t>
      </w:r>
      <w:r>
        <w:t xml:space="preserve"> will pay careful attention to your appraisal, and we are grateful for your assistance. </w:t>
      </w:r>
    </w:p>
    <w:p w14:paraId="31DE151E" w14:textId="77777777" w:rsidR="00D62D37" w:rsidRDefault="00D62D37" w:rsidP="00D62D37">
      <w:pPr>
        <w:spacing w:after="0" w:line="259" w:lineRule="auto"/>
        <w:ind w:left="0" w:firstLine="0"/>
      </w:pPr>
      <w:r>
        <w:t xml:space="preserve"> </w:t>
      </w:r>
    </w:p>
    <w:p w14:paraId="2FDCE4E9" w14:textId="17A63913" w:rsidR="00D62D37" w:rsidRDefault="003A1C4D" w:rsidP="00D62D37">
      <w:pPr>
        <w:ind w:left="-5"/>
      </w:pPr>
      <w:r>
        <w:t>Evaluator</w:t>
      </w:r>
      <w:r w:rsidR="00D62D37">
        <w:t xml:space="preserve"> Signature: ______________________________________</w:t>
      </w:r>
      <w:proofErr w:type="gramStart"/>
      <w:r w:rsidR="00D62D37">
        <w:t>_  Date</w:t>
      </w:r>
      <w:proofErr w:type="gramEnd"/>
      <w:r w:rsidR="00D62D37">
        <w:t xml:space="preserve"> ______________________ </w:t>
      </w:r>
    </w:p>
    <w:p w14:paraId="48467D49" w14:textId="77777777" w:rsidR="00D62D37" w:rsidRDefault="00D62D37" w:rsidP="00D62D37">
      <w:pPr>
        <w:spacing w:after="0" w:line="259" w:lineRule="auto"/>
        <w:ind w:left="0" w:firstLine="0"/>
      </w:pPr>
      <w:r>
        <w:t xml:space="preserve"> </w:t>
      </w:r>
    </w:p>
    <w:p w14:paraId="53412DAA" w14:textId="77777777" w:rsidR="00D62D37" w:rsidRDefault="00D62D37" w:rsidP="00D62D37">
      <w:pPr>
        <w:tabs>
          <w:tab w:val="center" w:pos="7758"/>
        </w:tabs>
        <w:ind w:left="-15" w:firstLine="0"/>
      </w:pPr>
      <w:r>
        <w:t xml:space="preserve">Position: ______________________________ </w:t>
      </w:r>
      <w:r>
        <w:tab/>
        <w:t xml:space="preserve">Institution: ____________________________________ </w:t>
      </w:r>
    </w:p>
    <w:p w14:paraId="0681ABED" w14:textId="77777777" w:rsidR="00D62D37" w:rsidRDefault="00D62D37" w:rsidP="00D62D37">
      <w:pPr>
        <w:spacing w:after="0" w:line="259" w:lineRule="auto"/>
        <w:ind w:left="0" w:firstLine="0"/>
      </w:pPr>
      <w:r>
        <w:t xml:space="preserve"> </w:t>
      </w:r>
    </w:p>
    <w:p w14:paraId="37AD5C6B" w14:textId="77777777" w:rsidR="00D62D37" w:rsidRDefault="00D62D37" w:rsidP="00D62D37">
      <w:pPr>
        <w:ind w:left="-5"/>
      </w:pPr>
      <w:r>
        <w:t xml:space="preserve">Address: ________________________________________________________________________________ </w:t>
      </w:r>
    </w:p>
    <w:p w14:paraId="10BF4CFD" w14:textId="77777777" w:rsidR="00D62D37" w:rsidRDefault="00D62D37" w:rsidP="00D62D37">
      <w:pPr>
        <w:spacing w:after="0" w:line="259" w:lineRule="auto"/>
        <w:ind w:left="0" w:firstLine="0"/>
      </w:pPr>
      <w:r>
        <w:t xml:space="preserve"> </w:t>
      </w:r>
    </w:p>
    <w:p w14:paraId="15F950C4" w14:textId="77777777" w:rsidR="00D62D37" w:rsidRDefault="00D62D37" w:rsidP="00D62D37">
      <w:pPr>
        <w:ind w:left="-5"/>
      </w:pPr>
      <w:r>
        <w:t xml:space="preserve">E-mail: ___________________________________ Phone: _____________________ Fax_______________ </w:t>
      </w:r>
    </w:p>
    <w:p w14:paraId="1C26548B" w14:textId="24437AA5" w:rsidR="00D62D37" w:rsidRDefault="008B3A1D" w:rsidP="00D62D37">
      <w:pPr>
        <w:spacing w:after="147" w:line="259" w:lineRule="auto"/>
      </w:pPr>
      <w:r>
        <w:rPr>
          <w:b/>
          <w:sz w:val="32"/>
          <w:u w:color="000000"/>
        </w:rPr>
        <w:lastRenderedPageBreak/>
        <w:t>E</w:t>
      </w:r>
      <w:r w:rsidR="00D62D37">
        <w:rPr>
          <w:b/>
          <w:sz w:val="32"/>
          <w:u w:color="000000"/>
        </w:rPr>
        <w:t xml:space="preserve">valuation Form  </w:t>
      </w:r>
    </w:p>
    <w:p w14:paraId="058622FB" w14:textId="77777777" w:rsidR="00D62D37" w:rsidRDefault="00D62D37" w:rsidP="00D62D37">
      <w:pPr>
        <w:spacing w:after="0" w:line="259" w:lineRule="auto"/>
        <w:ind w:left="0" w:firstLine="0"/>
      </w:pPr>
      <w:r>
        <w:t xml:space="preserve"> </w:t>
      </w:r>
    </w:p>
    <w:p w14:paraId="05F8996E" w14:textId="77777777" w:rsidR="00D62D37" w:rsidRDefault="00D62D37" w:rsidP="00D62D37">
      <w:pPr>
        <w:ind w:left="-5"/>
      </w:pPr>
      <w:r>
        <w:t xml:space="preserve">Applicant Name (printed last, first): __________________________________________________________ </w:t>
      </w:r>
    </w:p>
    <w:p w14:paraId="2D22C4D0" w14:textId="77777777" w:rsidR="00D62D37" w:rsidRDefault="00D62D37" w:rsidP="00D62D37">
      <w:pPr>
        <w:spacing w:after="0" w:line="259" w:lineRule="auto"/>
        <w:ind w:left="0" w:firstLine="0"/>
      </w:pPr>
      <w:r>
        <w:rPr>
          <w:b/>
        </w:rPr>
        <w:t xml:space="preserve"> </w:t>
      </w:r>
    </w:p>
    <w:p w14:paraId="29E52DB7" w14:textId="77777777" w:rsidR="00D62D37" w:rsidRDefault="00D62D37" w:rsidP="00D62D37">
      <w:pPr>
        <w:ind w:left="-5"/>
      </w:pPr>
      <w:r>
        <w:rPr>
          <w:b/>
        </w:rPr>
        <w:t>To the recommender:</w:t>
      </w:r>
      <w:r>
        <w:t xml:space="preserve">  Please evaluate the applicant on the scale below in comparison with others you have known during your professional career.  Indicate the reference group you have in mind:  </w:t>
      </w:r>
    </w:p>
    <w:p w14:paraId="58178A43" w14:textId="77777777" w:rsidR="00D62D37" w:rsidRDefault="00D62D37" w:rsidP="00D62D37">
      <w:pPr>
        <w:ind w:left="-5"/>
      </w:pPr>
    </w:p>
    <w:p w14:paraId="1A2022CE" w14:textId="77777777" w:rsidR="00D62D37" w:rsidRDefault="00D62D37" w:rsidP="00D62D37">
      <w:pPr>
        <w:ind w:left="-5"/>
      </w:pPr>
      <w:r>
        <w:t>_____ Undergraduate   _____Graduate     _____Employees    _____Colleagues   ________ Other</w:t>
      </w:r>
    </w:p>
    <w:p w14:paraId="5DE3F2FB" w14:textId="77777777" w:rsidR="00D62D37" w:rsidRDefault="00D62D37" w:rsidP="00D62D37">
      <w:pPr>
        <w:spacing w:after="0" w:line="259" w:lineRule="auto"/>
        <w:ind w:left="0" w:firstLine="0"/>
      </w:pPr>
      <w:r>
        <w:t xml:space="preserve"> </w:t>
      </w:r>
    </w:p>
    <w:tbl>
      <w:tblPr>
        <w:tblStyle w:val="TableGrid"/>
        <w:tblW w:w="11018" w:type="dxa"/>
        <w:tblInd w:w="-108" w:type="dxa"/>
        <w:tblCellMar>
          <w:top w:w="7" w:type="dxa"/>
          <w:left w:w="108" w:type="dxa"/>
          <w:right w:w="65" w:type="dxa"/>
        </w:tblCellMar>
        <w:tblLook w:val="04A0" w:firstRow="1" w:lastRow="0" w:firstColumn="1" w:lastColumn="0" w:noHBand="0" w:noVBand="1"/>
      </w:tblPr>
      <w:tblGrid>
        <w:gridCol w:w="2448"/>
        <w:gridCol w:w="1532"/>
        <w:gridCol w:w="1620"/>
        <w:gridCol w:w="1260"/>
        <w:gridCol w:w="1349"/>
        <w:gridCol w:w="1621"/>
        <w:gridCol w:w="1188"/>
      </w:tblGrid>
      <w:tr w:rsidR="00D62D37" w14:paraId="082830A3" w14:textId="77777777" w:rsidTr="00CC62CC">
        <w:trPr>
          <w:trHeight w:val="562"/>
        </w:trPr>
        <w:tc>
          <w:tcPr>
            <w:tcW w:w="2448" w:type="dxa"/>
            <w:tcBorders>
              <w:top w:val="single" w:sz="4" w:space="0" w:color="000000"/>
              <w:left w:val="single" w:sz="4" w:space="0" w:color="000000"/>
              <w:bottom w:val="single" w:sz="4" w:space="0" w:color="000000"/>
              <w:right w:val="single" w:sz="4" w:space="0" w:color="000000"/>
            </w:tcBorders>
          </w:tcPr>
          <w:p w14:paraId="0CED5F3A" w14:textId="77777777" w:rsidR="00D62D37" w:rsidRDefault="00D62D37" w:rsidP="00CC62CC">
            <w:pPr>
              <w:spacing w:after="0" w:line="259" w:lineRule="auto"/>
              <w:ind w:left="0" w:firstLine="0"/>
            </w:pPr>
            <w:r>
              <w:t xml:space="preserve"> </w:t>
            </w:r>
          </w:p>
        </w:tc>
        <w:tc>
          <w:tcPr>
            <w:tcW w:w="1532" w:type="dxa"/>
            <w:tcBorders>
              <w:top w:val="single" w:sz="4" w:space="0" w:color="000000"/>
              <w:left w:val="single" w:sz="4" w:space="0" w:color="000000"/>
              <w:bottom w:val="single" w:sz="4" w:space="0" w:color="000000"/>
              <w:right w:val="single" w:sz="4" w:space="0" w:color="000000"/>
            </w:tcBorders>
          </w:tcPr>
          <w:p w14:paraId="096AF7F6" w14:textId="77777777" w:rsidR="00D62D37" w:rsidRDefault="00D62D37" w:rsidP="00CC62CC">
            <w:pPr>
              <w:spacing w:after="0" w:line="259" w:lineRule="auto"/>
              <w:ind w:left="0" w:firstLine="0"/>
              <w:jc w:val="center"/>
            </w:pPr>
            <w:r>
              <w:t xml:space="preserve">Exceptional (top 5%) </w:t>
            </w:r>
          </w:p>
        </w:tc>
        <w:tc>
          <w:tcPr>
            <w:tcW w:w="1620" w:type="dxa"/>
            <w:tcBorders>
              <w:top w:val="single" w:sz="4" w:space="0" w:color="000000"/>
              <w:left w:val="single" w:sz="4" w:space="0" w:color="000000"/>
              <w:bottom w:val="single" w:sz="4" w:space="0" w:color="000000"/>
              <w:right w:val="single" w:sz="4" w:space="0" w:color="000000"/>
            </w:tcBorders>
          </w:tcPr>
          <w:p w14:paraId="67B73B35" w14:textId="77777777" w:rsidR="00D62D37" w:rsidRDefault="00D62D37" w:rsidP="00CC62CC">
            <w:pPr>
              <w:spacing w:after="0" w:line="259" w:lineRule="auto"/>
              <w:ind w:left="0" w:firstLine="0"/>
              <w:jc w:val="center"/>
            </w:pPr>
            <w:r>
              <w:t xml:space="preserve">Outstanding (top 10%) </w:t>
            </w:r>
          </w:p>
        </w:tc>
        <w:tc>
          <w:tcPr>
            <w:tcW w:w="1260" w:type="dxa"/>
            <w:tcBorders>
              <w:top w:val="single" w:sz="4" w:space="0" w:color="000000"/>
              <w:left w:val="single" w:sz="4" w:space="0" w:color="000000"/>
              <w:bottom w:val="single" w:sz="4" w:space="0" w:color="000000"/>
              <w:right w:val="single" w:sz="4" w:space="0" w:color="000000"/>
            </w:tcBorders>
          </w:tcPr>
          <w:p w14:paraId="7B674BD9" w14:textId="77777777" w:rsidR="00D62D37" w:rsidRDefault="00D62D37" w:rsidP="00CC62CC">
            <w:pPr>
              <w:spacing w:after="0" w:line="259" w:lineRule="auto"/>
              <w:ind w:left="36" w:right="49" w:firstLine="0"/>
              <w:jc w:val="center"/>
            </w:pPr>
            <w:r>
              <w:t xml:space="preserve">Good (top 15%) </w:t>
            </w:r>
          </w:p>
        </w:tc>
        <w:tc>
          <w:tcPr>
            <w:tcW w:w="1349" w:type="dxa"/>
            <w:tcBorders>
              <w:top w:val="single" w:sz="4" w:space="0" w:color="000000"/>
              <w:left w:val="single" w:sz="4" w:space="0" w:color="000000"/>
              <w:bottom w:val="single" w:sz="4" w:space="0" w:color="000000"/>
              <w:right w:val="single" w:sz="4" w:space="0" w:color="000000"/>
            </w:tcBorders>
          </w:tcPr>
          <w:p w14:paraId="44D5BDBE" w14:textId="77777777" w:rsidR="00D62D37" w:rsidRDefault="00D62D37" w:rsidP="00CC62CC">
            <w:pPr>
              <w:spacing w:after="0" w:line="259" w:lineRule="auto"/>
              <w:ind w:left="0" w:firstLine="0"/>
              <w:jc w:val="center"/>
            </w:pPr>
            <w:r>
              <w:t xml:space="preserve">Average (top 40%) </w:t>
            </w:r>
          </w:p>
        </w:tc>
        <w:tc>
          <w:tcPr>
            <w:tcW w:w="1621" w:type="dxa"/>
            <w:tcBorders>
              <w:top w:val="single" w:sz="4" w:space="0" w:color="000000"/>
              <w:left w:val="single" w:sz="4" w:space="0" w:color="000000"/>
              <w:bottom w:val="single" w:sz="4" w:space="0" w:color="000000"/>
              <w:right w:val="single" w:sz="4" w:space="0" w:color="000000"/>
            </w:tcBorders>
          </w:tcPr>
          <w:p w14:paraId="56DCE9E1" w14:textId="77777777" w:rsidR="00D62D37" w:rsidRDefault="00D62D37" w:rsidP="00CC62CC">
            <w:pPr>
              <w:spacing w:after="0" w:line="259" w:lineRule="auto"/>
              <w:ind w:left="98" w:right="144" w:firstLine="0"/>
              <w:jc w:val="center"/>
            </w:pPr>
            <w:r>
              <w:t xml:space="preserve">Poor (lower 50%) </w:t>
            </w:r>
          </w:p>
        </w:tc>
        <w:tc>
          <w:tcPr>
            <w:tcW w:w="1188" w:type="dxa"/>
            <w:tcBorders>
              <w:top w:val="single" w:sz="4" w:space="0" w:color="000000"/>
              <w:left w:val="single" w:sz="4" w:space="0" w:color="000000"/>
              <w:bottom w:val="single" w:sz="4" w:space="0" w:color="000000"/>
              <w:right w:val="single" w:sz="4" w:space="0" w:color="000000"/>
            </w:tcBorders>
          </w:tcPr>
          <w:p w14:paraId="74053DFE" w14:textId="77777777" w:rsidR="00D62D37" w:rsidRDefault="00D62D37" w:rsidP="00CC62CC">
            <w:pPr>
              <w:spacing w:after="0" w:line="259" w:lineRule="auto"/>
              <w:ind w:left="0" w:firstLine="0"/>
              <w:jc w:val="center"/>
            </w:pPr>
            <w:r>
              <w:t xml:space="preserve">Unable to Assess </w:t>
            </w:r>
          </w:p>
        </w:tc>
      </w:tr>
      <w:tr w:rsidR="00D62D37" w14:paraId="67EF29AE" w14:textId="77777777" w:rsidTr="00CC62CC">
        <w:trPr>
          <w:trHeight w:val="562"/>
        </w:trPr>
        <w:tc>
          <w:tcPr>
            <w:tcW w:w="2448" w:type="dxa"/>
            <w:tcBorders>
              <w:top w:val="single" w:sz="4" w:space="0" w:color="000000"/>
              <w:left w:val="single" w:sz="4" w:space="0" w:color="000000"/>
              <w:bottom w:val="single" w:sz="4" w:space="0" w:color="000000"/>
              <w:right w:val="single" w:sz="4" w:space="0" w:color="000000"/>
            </w:tcBorders>
          </w:tcPr>
          <w:p w14:paraId="08DE9E55" w14:textId="77777777" w:rsidR="00D62D37" w:rsidRDefault="00D62D37" w:rsidP="00CC62CC">
            <w:pPr>
              <w:spacing w:after="0" w:line="259" w:lineRule="auto"/>
              <w:ind w:left="0" w:firstLine="0"/>
            </w:pPr>
            <w:r>
              <w:t xml:space="preserve">Intellectual ability </w:t>
            </w:r>
          </w:p>
          <w:p w14:paraId="5F6CD06F" w14:textId="77777777" w:rsidR="00D62D37" w:rsidRDefault="00D62D37" w:rsidP="00CC62CC">
            <w:pPr>
              <w:spacing w:after="0" w:line="259" w:lineRule="auto"/>
              <w:ind w:left="0" w:firstLine="0"/>
            </w:pPr>
            <w:r>
              <w:t xml:space="preserve"> </w:t>
            </w:r>
          </w:p>
        </w:tc>
        <w:tc>
          <w:tcPr>
            <w:tcW w:w="1532" w:type="dxa"/>
            <w:tcBorders>
              <w:top w:val="single" w:sz="4" w:space="0" w:color="000000"/>
              <w:left w:val="single" w:sz="4" w:space="0" w:color="000000"/>
              <w:bottom w:val="single" w:sz="4" w:space="0" w:color="000000"/>
              <w:right w:val="single" w:sz="4" w:space="0" w:color="000000"/>
            </w:tcBorders>
          </w:tcPr>
          <w:p w14:paraId="6C851CF2" w14:textId="77777777" w:rsidR="00D62D37" w:rsidRDefault="00D62D37" w:rsidP="00CC62CC">
            <w:pPr>
              <w:spacing w:after="0" w:line="259" w:lineRule="auto"/>
              <w:ind w:left="11" w:firstLine="0"/>
              <w:jc w:val="center"/>
            </w:pPr>
            <w: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49B45BF6" w14:textId="77777777" w:rsidR="00D62D37" w:rsidRDefault="00D62D37" w:rsidP="00CC62CC">
            <w:pPr>
              <w:spacing w:after="0" w:line="259" w:lineRule="auto"/>
              <w:ind w:firstLine="0"/>
              <w:jc w:val="center"/>
            </w:pPr>
            <w: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2738C383" w14:textId="77777777" w:rsidR="00D62D37" w:rsidRDefault="00D62D37" w:rsidP="00CC62CC">
            <w:pPr>
              <w:spacing w:after="0" w:line="259" w:lineRule="auto"/>
              <w:ind w:left="9"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47B13595" w14:textId="77777777" w:rsidR="00D62D37" w:rsidRDefault="00D62D37" w:rsidP="00CC62CC">
            <w:pPr>
              <w:spacing w:after="0" w:line="259" w:lineRule="auto"/>
              <w:ind w:left="12" w:firstLine="0"/>
              <w:jc w:val="center"/>
            </w:pPr>
            <w:r>
              <w:t xml:space="preserve"> </w:t>
            </w:r>
          </w:p>
        </w:tc>
        <w:tc>
          <w:tcPr>
            <w:tcW w:w="1621" w:type="dxa"/>
            <w:tcBorders>
              <w:top w:val="single" w:sz="4" w:space="0" w:color="000000"/>
              <w:left w:val="single" w:sz="4" w:space="0" w:color="000000"/>
              <w:bottom w:val="single" w:sz="4" w:space="0" w:color="000000"/>
              <w:right w:val="single" w:sz="4" w:space="0" w:color="000000"/>
            </w:tcBorders>
          </w:tcPr>
          <w:p w14:paraId="7461696C" w14:textId="77777777" w:rsidR="00D62D37" w:rsidRDefault="00D62D37" w:rsidP="00CC62CC">
            <w:pPr>
              <w:spacing w:after="0" w:line="259" w:lineRule="auto"/>
              <w:ind w:left="14" w:firstLine="0"/>
              <w:jc w:val="center"/>
            </w:pPr>
            <w: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58163B56" w14:textId="77777777" w:rsidR="00D62D37" w:rsidRDefault="00D62D37" w:rsidP="00CC62CC">
            <w:pPr>
              <w:spacing w:after="0" w:line="259" w:lineRule="auto"/>
              <w:ind w:left="14" w:firstLine="0"/>
              <w:jc w:val="center"/>
            </w:pPr>
            <w:r>
              <w:t xml:space="preserve"> </w:t>
            </w:r>
          </w:p>
        </w:tc>
      </w:tr>
      <w:tr w:rsidR="00D62D37" w14:paraId="6B5A5BF8" w14:textId="77777777" w:rsidTr="00CC62CC">
        <w:trPr>
          <w:trHeight w:val="562"/>
        </w:trPr>
        <w:tc>
          <w:tcPr>
            <w:tcW w:w="2448" w:type="dxa"/>
            <w:tcBorders>
              <w:top w:val="single" w:sz="4" w:space="0" w:color="000000"/>
              <w:left w:val="single" w:sz="4" w:space="0" w:color="000000"/>
              <w:bottom w:val="single" w:sz="4" w:space="0" w:color="000000"/>
              <w:right w:val="single" w:sz="4" w:space="0" w:color="000000"/>
            </w:tcBorders>
          </w:tcPr>
          <w:p w14:paraId="5D1EF770" w14:textId="77777777" w:rsidR="00D62D37" w:rsidRDefault="00D62D37" w:rsidP="00CC62CC">
            <w:pPr>
              <w:spacing w:after="0" w:line="259" w:lineRule="auto"/>
              <w:ind w:left="0" w:firstLine="0"/>
            </w:pPr>
            <w:r>
              <w:t xml:space="preserve">Breadth of general knowledge </w:t>
            </w:r>
          </w:p>
        </w:tc>
        <w:tc>
          <w:tcPr>
            <w:tcW w:w="1532" w:type="dxa"/>
            <w:tcBorders>
              <w:top w:val="single" w:sz="4" w:space="0" w:color="000000"/>
              <w:left w:val="single" w:sz="4" w:space="0" w:color="000000"/>
              <w:bottom w:val="single" w:sz="4" w:space="0" w:color="000000"/>
              <w:right w:val="single" w:sz="4" w:space="0" w:color="000000"/>
            </w:tcBorders>
          </w:tcPr>
          <w:p w14:paraId="08076DDD" w14:textId="77777777" w:rsidR="00D62D37" w:rsidRDefault="00D62D37" w:rsidP="00CC62CC">
            <w:pPr>
              <w:spacing w:after="0" w:line="259" w:lineRule="auto"/>
              <w:ind w:left="11" w:firstLine="0"/>
              <w:jc w:val="center"/>
            </w:pPr>
            <w: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200E7986" w14:textId="77777777" w:rsidR="00D62D37" w:rsidRDefault="00D62D37" w:rsidP="00CC62CC">
            <w:pPr>
              <w:spacing w:after="0" w:line="259" w:lineRule="auto"/>
              <w:ind w:firstLine="0"/>
              <w:jc w:val="center"/>
            </w:pPr>
            <w: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6658D308" w14:textId="77777777" w:rsidR="00D62D37" w:rsidRDefault="00D62D37" w:rsidP="00CC62CC">
            <w:pPr>
              <w:spacing w:after="0" w:line="259" w:lineRule="auto"/>
              <w:ind w:left="9"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78A4D370" w14:textId="77777777" w:rsidR="00D62D37" w:rsidRDefault="00D62D37" w:rsidP="00CC62CC">
            <w:pPr>
              <w:spacing w:after="0" w:line="259" w:lineRule="auto"/>
              <w:ind w:left="12" w:firstLine="0"/>
              <w:jc w:val="center"/>
            </w:pPr>
            <w:r>
              <w:t xml:space="preserve"> </w:t>
            </w:r>
          </w:p>
        </w:tc>
        <w:tc>
          <w:tcPr>
            <w:tcW w:w="1621" w:type="dxa"/>
            <w:tcBorders>
              <w:top w:val="single" w:sz="4" w:space="0" w:color="000000"/>
              <w:left w:val="single" w:sz="4" w:space="0" w:color="000000"/>
              <w:bottom w:val="single" w:sz="4" w:space="0" w:color="000000"/>
              <w:right w:val="single" w:sz="4" w:space="0" w:color="000000"/>
            </w:tcBorders>
          </w:tcPr>
          <w:p w14:paraId="6650615A" w14:textId="77777777" w:rsidR="00D62D37" w:rsidRDefault="00D62D37" w:rsidP="00CC62CC">
            <w:pPr>
              <w:spacing w:after="0" w:line="259" w:lineRule="auto"/>
              <w:ind w:left="14" w:firstLine="0"/>
              <w:jc w:val="center"/>
            </w:pPr>
            <w: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34B3A8AA" w14:textId="77777777" w:rsidR="00D62D37" w:rsidRDefault="00D62D37" w:rsidP="00CC62CC">
            <w:pPr>
              <w:spacing w:after="0" w:line="259" w:lineRule="auto"/>
              <w:ind w:left="14" w:firstLine="0"/>
              <w:jc w:val="center"/>
            </w:pPr>
            <w:r>
              <w:t xml:space="preserve"> </w:t>
            </w:r>
          </w:p>
        </w:tc>
      </w:tr>
      <w:tr w:rsidR="00D62D37" w14:paraId="033DB4CC" w14:textId="77777777" w:rsidTr="00CC62CC">
        <w:trPr>
          <w:trHeight w:val="562"/>
        </w:trPr>
        <w:tc>
          <w:tcPr>
            <w:tcW w:w="2448" w:type="dxa"/>
            <w:tcBorders>
              <w:top w:val="single" w:sz="4" w:space="0" w:color="000000"/>
              <w:left w:val="single" w:sz="4" w:space="0" w:color="000000"/>
              <w:bottom w:val="single" w:sz="4" w:space="0" w:color="000000"/>
              <w:right w:val="single" w:sz="4" w:space="0" w:color="000000"/>
            </w:tcBorders>
          </w:tcPr>
          <w:p w14:paraId="04872D9C" w14:textId="77777777" w:rsidR="00D62D37" w:rsidRDefault="00D62D37" w:rsidP="00CC62CC">
            <w:pPr>
              <w:spacing w:after="0" w:line="259" w:lineRule="auto"/>
              <w:ind w:left="0" w:firstLine="0"/>
            </w:pPr>
            <w:r>
              <w:t xml:space="preserve">Ability in oral expression </w:t>
            </w:r>
          </w:p>
        </w:tc>
        <w:tc>
          <w:tcPr>
            <w:tcW w:w="1532" w:type="dxa"/>
            <w:tcBorders>
              <w:top w:val="single" w:sz="4" w:space="0" w:color="000000"/>
              <w:left w:val="single" w:sz="4" w:space="0" w:color="000000"/>
              <w:bottom w:val="single" w:sz="4" w:space="0" w:color="000000"/>
              <w:right w:val="single" w:sz="4" w:space="0" w:color="000000"/>
            </w:tcBorders>
          </w:tcPr>
          <w:p w14:paraId="50ED7E88" w14:textId="77777777" w:rsidR="00D62D37" w:rsidRDefault="00D62D37" w:rsidP="00CC62CC">
            <w:pPr>
              <w:spacing w:after="0" w:line="259" w:lineRule="auto"/>
              <w:ind w:left="11" w:firstLine="0"/>
              <w:jc w:val="center"/>
            </w:pPr>
            <w: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421BFE79" w14:textId="77777777" w:rsidR="00D62D37" w:rsidRDefault="00D62D37" w:rsidP="00CC62CC">
            <w:pPr>
              <w:spacing w:after="0" w:line="259" w:lineRule="auto"/>
              <w:ind w:firstLine="0"/>
              <w:jc w:val="center"/>
            </w:pPr>
            <w: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46FE4458" w14:textId="77777777" w:rsidR="00D62D37" w:rsidRDefault="00D62D37" w:rsidP="00CC62CC">
            <w:pPr>
              <w:spacing w:after="0" w:line="259" w:lineRule="auto"/>
              <w:ind w:left="9"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2390BC63" w14:textId="77777777" w:rsidR="00D62D37" w:rsidRDefault="00D62D37" w:rsidP="00CC62CC">
            <w:pPr>
              <w:spacing w:after="0" w:line="259" w:lineRule="auto"/>
              <w:ind w:left="12" w:firstLine="0"/>
              <w:jc w:val="center"/>
            </w:pPr>
            <w:r>
              <w:t xml:space="preserve"> </w:t>
            </w:r>
          </w:p>
        </w:tc>
        <w:tc>
          <w:tcPr>
            <w:tcW w:w="1621" w:type="dxa"/>
            <w:tcBorders>
              <w:top w:val="single" w:sz="4" w:space="0" w:color="000000"/>
              <w:left w:val="single" w:sz="4" w:space="0" w:color="000000"/>
              <w:bottom w:val="single" w:sz="4" w:space="0" w:color="000000"/>
              <w:right w:val="single" w:sz="4" w:space="0" w:color="000000"/>
            </w:tcBorders>
          </w:tcPr>
          <w:p w14:paraId="0297E255" w14:textId="77777777" w:rsidR="00D62D37" w:rsidRDefault="00D62D37" w:rsidP="00CC62CC">
            <w:pPr>
              <w:spacing w:after="0" w:line="259" w:lineRule="auto"/>
              <w:ind w:left="14" w:firstLine="0"/>
              <w:jc w:val="center"/>
            </w:pPr>
            <w: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17D28B7B" w14:textId="77777777" w:rsidR="00D62D37" w:rsidRDefault="00D62D37" w:rsidP="00CC62CC">
            <w:pPr>
              <w:spacing w:after="0" w:line="259" w:lineRule="auto"/>
              <w:ind w:left="14" w:firstLine="0"/>
              <w:jc w:val="center"/>
            </w:pPr>
            <w:r>
              <w:t xml:space="preserve"> </w:t>
            </w:r>
          </w:p>
        </w:tc>
      </w:tr>
      <w:tr w:rsidR="00D62D37" w14:paraId="46BB65C2" w14:textId="77777777" w:rsidTr="00CC62CC">
        <w:trPr>
          <w:trHeight w:val="562"/>
        </w:trPr>
        <w:tc>
          <w:tcPr>
            <w:tcW w:w="2448" w:type="dxa"/>
            <w:tcBorders>
              <w:top w:val="single" w:sz="4" w:space="0" w:color="000000"/>
              <w:left w:val="single" w:sz="4" w:space="0" w:color="000000"/>
              <w:bottom w:val="single" w:sz="4" w:space="0" w:color="000000"/>
              <w:right w:val="single" w:sz="4" w:space="0" w:color="000000"/>
            </w:tcBorders>
          </w:tcPr>
          <w:p w14:paraId="714DA8AF" w14:textId="77777777" w:rsidR="00D62D37" w:rsidRDefault="00D62D37" w:rsidP="00CC62CC">
            <w:pPr>
              <w:spacing w:after="0" w:line="259" w:lineRule="auto"/>
              <w:ind w:left="0" w:firstLine="0"/>
            </w:pPr>
            <w:r>
              <w:t xml:space="preserve">Perseverance </w:t>
            </w:r>
          </w:p>
          <w:p w14:paraId="4B4D32B8" w14:textId="77777777" w:rsidR="00D62D37" w:rsidRDefault="00D62D37" w:rsidP="00CC62CC">
            <w:pPr>
              <w:spacing w:after="0" w:line="259" w:lineRule="auto"/>
              <w:ind w:left="0" w:firstLine="0"/>
            </w:pPr>
            <w:r>
              <w:t xml:space="preserve"> </w:t>
            </w:r>
          </w:p>
        </w:tc>
        <w:tc>
          <w:tcPr>
            <w:tcW w:w="1532" w:type="dxa"/>
            <w:tcBorders>
              <w:top w:val="single" w:sz="4" w:space="0" w:color="000000"/>
              <w:left w:val="single" w:sz="4" w:space="0" w:color="000000"/>
              <w:bottom w:val="single" w:sz="4" w:space="0" w:color="000000"/>
              <w:right w:val="single" w:sz="4" w:space="0" w:color="000000"/>
            </w:tcBorders>
          </w:tcPr>
          <w:p w14:paraId="6B9F9209" w14:textId="77777777" w:rsidR="00D62D37" w:rsidRDefault="00D62D37" w:rsidP="00CC62CC">
            <w:pPr>
              <w:spacing w:after="0" w:line="259" w:lineRule="auto"/>
              <w:ind w:left="11" w:firstLine="0"/>
              <w:jc w:val="center"/>
            </w:pPr>
            <w: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63B25143" w14:textId="77777777" w:rsidR="00D62D37" w:rsidRDefault="00D62D37" w:rsidP="00CC62CC">
            <w:pPr>
              <w:spacing w:after="0" w:line="259" w:lineRule="auto"/>
              <w:ind w:firstLine="0"/>
              <w:jc w:val="center"/>
            </w:pPr>
            <w: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4AE46A0E" w14:textId="77777777" w:rsidR="00D62D37" w:rsidRDefault="00D62D37" w:rsidP="00CC62CC">
            <w:pPr>
              <w:spacing w:after="0" w:line="259" w:lineRule="auto"/>
              <w:ind w:left="9"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37C57873" w14:textId="77777777" w:rsidR="00D62D37" w:rsidRDefault="00D62D37" w:rsidP="00CC62CC">
            <w:pPr>
              <w:spacing w:after="0" w:line="259" w:lineRule="auto"/>
              <w:ind w:left="12" w:firstLine="0"/>
              <w:jc w:val="center"/>
            </w:pPr>
            <w:r>
              <w:t xml:space="preserve"> </w:t>
            </w:r>
          </w:p>
        </w:tc>
        <w:tc>
          <w:tcPr>
            <w:tcW w:w="1621" w:type="dxa"/>
            <w:tcBorders>
              <w:top w:val="single" w:sz="4" w:space="0" w:color="000000"/>
              <w:left w:val="single" w:sz="4" w:space="0" w:color="000000"/>
              <w:bottom w:val="single" w:sz="4" w:space="0" w:color="000000"/>
              <w:right w:val="single" w:sz="4" w:space="0" w:color="000000"/>
            </w:tcBorders>
          </w:tcPr>
          <w:p w14:paraId="2DAA93B1" w14:textId="77777777" w:rsidR="00D62D37" w:rsidRDefault="00D62D37" w:rsidP="00CC62CC">
            <w:pPr>
              <w:spacing w:after="0" w:line="259" w:lineRule="auto"/>
              <w:ind w:left="14" w:firstLine="0"/>
              <w:jc w:val="center"/>
            </w:pPr>
            <w: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03F0C4D2" w14:textId="77777777" w:rsidR="00D62D37" w:rsidRDefault="00D62D37" w:rsidP="00CC62CC">
            <w:pPr>
              <w:spacing w:after="0" w:line="259" w:lineRule="auto"/>
              <w:ind w:left="14" w:firstLine="0"/>
              <w:jc w:val="center"/>
            </w:pPr>
            <w:r>
              <w:t xml:space="preserve"> </w:t>
            </w:r>
          </w:p>
        </w:tc>
      </w:tr>
      <w:tr w:rsidR="00D62D37" w14:paraId="2FDAC74E" w14:textId="77777777" w:rsidTr="00CC62CC">
        <w:trPr>
          <w:trHeight w:val="564"/>
        </w:trPr>
        <w:tc>
          <w:tcPr>
            <w:tcW w:w="2448" w:type="dxa"/>
            <w:tcBorders>
              <w:top w:val="single" w:sz="4" w:space="0" w:color="000000"/>
              <w:left w:val="single" w:sz="4" w:space="0" w:color="000000"/>
              <w:bottom w:val="single" w:sz="4" w:space="0" w:color="000000"/>
              <w:right w:val="single" w:sz="4" w:space="0" w:color="000000"/>
            </w:tcBorders>
          </w:tcPr>
          <w:p w14:paraId="1E3BA988" w14:textId="77777777" w:rsidR="00D62D37" w:rsidRDefault="00D62D37" w:rsidP="00CC62CC">
            <w:pPr>
              <w:spacing w:after="0" w:line="259" w:lineRule="auto"/>
              <w:ind w:left="0" w:firstLine="0"/>
            </w:pPr>
            <w:r>
              <w:t xml:space="preserve">Written ability </w:t>
            </w:r>
          </w:p>
          <w:p w14:paraId="71E38904" w14:textId="77777777" w:rsidR="00D62D37" w:rsidRDefault="00D62D37" w:rsidP="00CC62CC">
            <w:pPr>
              <w:spacing w:after="0" w:line="259" w:lineRule="auto"/>
              <w:ind w:left="0" w:firstLine="0"/>
            </w:pPr>
            <w:r>
              <w:t xml:space="preserve"> </w:t>
            </w:r>
          </w:p>
        </w:tc>
        <w:tc>
          <w:tcPr>
            <w:tcW w:w="1532" w:type="dxa"/>
            <w:tcBorders>
              <w:top w:val="single" w:sz="4" w:space="0" w:color="000000"/>
              <w:left w:val="single" w:sz="4" w:space="0" w:color="000000"/>
              <w:bottom w:val="single" w:sz="4" w:space="0" w:color="000000"/>
              <w:right w:val="single" w:sz="4" w:space="0" w:color="000000"/>
            </w:tcBorders>
          </w:tcPr>
          <w:p w14:paraId="410C4AA6" w14:textId="77777777" w:rsidR="00D62D37" w:rsidRDefault="00D62D37" w:rsidP="00CC62CC">
            <w:pPr>
              <w:spacing w:after="0" w:line="259" w:lineRule="auto"/>
              <w:ind w:left="11" w:firstLine="0"/>
              <w:jc w:val="center"/>
            </w:pPr>
            <w: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0F98A73D" w14:textId="77777777" w:rsidR="00D62D37" w:rsidRDefault="00D62D37" w:rsidP="00CC62CC">
            <w:pPr>
              <w:spacing w:after="0" w:line="259" w:lineRule="auto"/>
              <w:ind w:firstLine="0"/>
              <w:jc w:val="center"/>
            </w:pPr>
            <w: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6E5475F8" w14:textId="77777777" w:rsidR="00D62D37" w:rsidRDefault="00D62D37" w:rsidP="00CC62CC">
            <w:pPr>
              <w:spacing w:after="0" w:line="259" w:lineRule="auto"/>
              <w:ind w:left="9"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393EAEBE" w14:textId="77777777" w:rsidR="00D62D37" w:rsidRDefault="00D62D37" w:rsidP="00CC62CC">
            <w:pPr>
              <w:spacing w:after="0" w:line="259" w:lineRule="auto"/>
              <w:ind w:left="12" w:firstLine="0"/>
              <w:jc w:val="center"/>
            </w:pPr>
            <w:r>
              <w:t xml:space="preserve"> </w:t>
            </w:r>
          </w:p>
        </w:tc>
        <w:tc>
          <w:tcPr>
            <w:tcW w:w="1621" w:type="dxa"/>
            <w:tcBorders>
              <w:top w:val="single" w:sz="4" w:space="0" w:color="000000"/>
              <w:left w:val="single" w:sz="4" w:space="0" w:color="000000"/>
              <w:bottom w:val="single" w:sz="4" w:space="0" w:color="000000"/>
              <w:right w:val="single" w:sz="4" w:space="0" w:color="000000"/>
            </w:tcBorders>
          </w:tcPr>
          <w:p w14:paraId="34C28E68" w14:textId="77777777" w:rsidR="00D62D37" w:rsidRDefault="00D62D37" w:rsidP="00CC62CC">
            <w:pPr>
              <w:spacing w:after="0" w:line="259" w:lineRule="auto"/>
              <w:ind w:left="14" w:firstLine="0"/>
              <w:jc w:val="center"/>
            </w:pPr>
            <w: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26DE0E64" w14:textId="77777777" w:rsidR="00D62D37" w:rsidRDefault="00D62D37" w:rsidP="00CC62CC">
            <w:pPr>
              <w:spacing w:after="0" w:line="259" w:lineRule="auto"/>
              <w:ind w:left="14" w:firstLine="0"/>
              <w:jc w:val="center"/>
            </w:pPr>
            <w:r>
              <w:t xml:space="preserve"> </w:t>
            </w:r>
          </w:p>
        </w:tc>
      </w:tr>
      <w:tr w:rsidR="00D62D37" w14:paraId="03CD31D9" w14:textId="77777777" w:rsidTr="00CC62CC">
        <w:trPr>
          <w:trHeight w:val="562"/>
        </w:trPr>
        <w:tc>
          <w:tcPr>
            <w:tcW w:w="2448" w:type="dxa"/>
            <w:tcBorders>
              <w:top w:val="single" w:sz="4" w:space="0" w:color="000000"/>
              <w:left w:val="single" w:sz="4" w:space="0" w:color="000000"/>
              <w:bottom w:val="single" w:sz="4" w:space="0" w:color="000000"/>
              <w:right w:val="single" w:sz="4" w:space="0" w:color="000000"/>
            </w:tcBorders>
          </w:tcPr>
          <w:p w14:paraId="771CBEEB" w14:textId="77777777" w:rsidR="00D62D37" w:rsidRDefault="00D62D37" w:rsidP="00CC62CC">
            <w:pPr>
              <w:spacing w:after="0" w:line="259" w:lineRule="auto"/>
              <w:ind w:left="0" w:firstLine="0"/>
            </w:pPr>
            <w:r>
              <w:t xml:space="preserve">Imagination and creativity </w:t>
            </w:r>
          </w:p>
        </w:tc>
        <w:tc>
          <w:tcPr>
            <w:tcW w:w="1532" w:type="dxa"/>
            <w:tcBorders>
              <w:top w:val="single" w:sz="4" w:space="0" w:color="000000"/>
              <w:left w:val="single" w:sz="4" w:space="0" w:color="000000"/>
              <w:bottom w:val="single" w:sz="4" w:space="0" w:color="000000"/>
              <w:right w:val="single" w:sz="4" w:space="0" w:color="000000"/>
            </w:tcBorders>
          </w:tcPr>
          <w:p w14:paraId="24D5376E" w14:textId="77777777" w:rsidR="00D62D37" w:rsidRDefault="00D62D37" w:rsidP="00CC62CC">
            <w:pPr>
              <w:spacing w:after="0" w:line="259" w:lineRule="auto"/>
              <w:ind w:left="11" w:firstLine="0"/>
              <w:jc w:val="center"/>
            </w:pPr>
            <w: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22BC4CC2" w14:textId="77777777" w:rsidR="00D62D37" w:rsidRDefault="00D62D37" w:rsidP="00CC62CC">
            <w:pPr>
              <w:spacing w:after="0" w:line="259" w:lineRule="auto"/>
              <w:ind w:firstLine="0"/>
              <w:jc w:val="center"/>
            </w:pPr>
            <w: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2CD96121" w14:textId="77777777" w:rsidR="00D62D37" w:rsidRDefault="00D62D37" w:rsidP="00CC62CC">
            <w:pPr>
              <w:spacing w:after="0" w:line="259" w:lineRule="auto"/>
              <w:ind w:left="9"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2A7000BD" w14:textId="77777777" w:rsidR="00D62D37" w:rsidRDefault="00D62D37" w:rsidP="00CC62CC">
            <w:pPr>
              <w:spacing w:after="0" w:line="259" w:lineRule="auto"/>
              <w:ind w:left="12" w:firstLine="0"/>
              <w:jc w:val="center"/>
            </w:pPr>
            <w:r>
              <w:t xml:space="preserve"> </w:t>
            </w:r>
          </w:p>
        </w:tc>
        <w:tc>
          <w:tcPr>
            <w:tcW w:w="1621" w:type="dxa"/>
            <w:tcBorders>
              <w:top w:val="single" w:sz="4" w:space="0" w:color="000000"/>
              <w:left w:val="single" w:sz="4" w:space="0" w:color="000000"/>
              <w:bottom w:val="single" w:sz="4" w:space="0" w:color="000000"/>
              <w:right w:val="single" w:sz="4" w:space="0" w:color="000000"/>
            </w:tcBorders>
          </w:tcPr>
          <w:p w14:paraId="25D90CA8" w14:textId="77777777" w:rsidR="00D62D37" w:rsidRDefault="00D62D37" w:rsidP="00CC62CC">
            <w:pPr>
              <w:spacing w:after="0" w:line="259" w:lineRule="auto"/>
              <w:ind w:left="14" w:firstLine="0"/>
              <w:jc w:val="center"/>
            </w:pPr>
            <w: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12C75323" w14:textId="77777777" w:rsidR="00D62D37" w:rsidRDefault="00D62D37" w:rsidP="00CC62CC">
            <w:pPr>
              <w:spacing w:after="0" w:line="259" w:lineRule="auto"/>
              <w:ind w:left="14" w:firstLine="0"/>
              <w:jc w:val="center"/>
            </w:pPr>
            <w:r>
              <w:t xml:space="preserve"> </w:t>
            </w:r>
          </w:p>
        </w:tc>
      </w:tr>
      <w:tr w:rsidR="00D62D37" w14:paraId="288584D7" w14:textId="77777777" w:rsidTr="00CC62CC">
        <w:trPr>
          <w:trHeight w:val="562"/>
        </w:trPr>
        <w:tc>
          <w:tcPr>
            <w:tcW w:w="2448" w:type="dxa"/>
            <w:tcBorders>
              <w:top w:val="single" w:sz="4" w:space="0" w:color="000000"/>
              <w:left w:val="single" w:sz="4" w:space="0" w:color="000000"/>
              <w:bottom w:val="single" w:sz="4" w:space="0" w:color="000000"/>
              <w:right w:val="single" w:sz="4" w:space="0" w:color="000000"/>
            </w:tcBorders>
          </w:tcPr>
          <w:p w14:paraId="71FDF3EC" w14:textId="77777777" w:rsidR="00D62D37" w:rsidRDefault="00D62D37" w:rsidP="00CC62CC">
            <w:pPr>
              <w:spacing w:after="0" w:line="259" w:lineRule="auto"/>
              <w:ind w:left="0" w:firstLine="0"/>
            </w:pPr>
            <w:r>
              <w:t xml:space="preserve">Potential as a teacher </w:t>
            </w:r>
          </w:p>
          <w:p w14:paraId="36839760" w14:textId="77777777" w:rsidR="00D62D37" w:rsidRDefault="00D62D37" w:rsidP="00CC62CC">
            <w:pPr>
              <w:spacing w:after="0" w:line="259" w:lineRule="auto"/>
              <w:ind w:left="0" w:firstLine="0"/>
            </w:pPr>
            <w:r>
              <w:t xml:space="preserve"> </w:t>
            </w:r>
          </w:p>
        </w:tc>
        <w:tc>
          <w:tcPr>
            <w:tcW w:w="1532" w:type="dxa"/>
            <w:tcBorders>
              <w:top w:val="single" w:sz="4" w:space="0" w:color="000000"/>
              <w:left w:val="single" w:sz="4" w:space="0" w:color="000000"/>
              <w:bottom w:val="single" w:sz="4" w:space="0" w:color="000000"/>
              <w:right w:val="single" w:sz="4" w:space="0" w:color="000000"/>
            </w:tcBorders>
          </w:tcPr>
          <w:p w14:paraId="7153146A" w14:textId="77777777" w:rsidR="00D62D37" w:rsidRDefault="00D62D37" w:rsidP="00CC62CC">
            <w:pPr>
              <w:spacing w:after="0" w:line="259" w:lineRule="auto"/>
              <w:ind w:left="11" w:firstLine="0"/>
              <w:jc w:val="center"/>
            </w:pPr>
            <w: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1B431ED8" w14:textId="77777777" w:rsidR="00D62D37" w:rsidRDefault="00D62D37" w:rsidP="00CC62CC">
            <w:pPr>
              <w:spacing w:after="0" w:line="259" w:lineRule="auto"/>
              <w:ind w:firstLine="0"/>
              <w:jc w:val="center"/>
            </w:pPr>
            <w: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79031384" w14:textId="77777777" w:rsidR="00D62D37" w:rsidRDefault="00D62D37" w:rsidP="00CC62CC">
            <w:pPr>
              <w:spacing w:after="0" w:line="259" w:lineRule="auto"/>
              <w:ind w:left="9"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0610A0FF" w14:textId="77777777" w:rsidR="00D62D37" w:rsidRDefault="00D62D37" w:rsidP="00CC62CC">
            <w:pPr>
              <w:spacing w:after="0" w:line="259" w:lineRule="auto"/>
              <w:ind w:left="12" w:firstLine="0"/>
              <w:jc w:val="center"/>
            </w:pPr>
            <w:r>
              <w:t xml:space="preserve"> </w:t>
            </w:r>
          </w:p>
        </w:tc>
        <w:tc>
          <w:tcPr>
            <w:tcW w:w="1621" w:type="dxa"/>
            <w:tcBorders>
              <w:top w:val="single" w:sz="4" w:space="0" w:color="000000"/>
              <w:left w:val="single" w:sz="4" w:space="0" w:color="000000"/>
              <w:bottom w:val="single" w:sz="4" w:space="0" w:color="000000"/>
              <w:right w:val="single" w:sz="4" w:space="0" w:color="000000"/>
            </w:tcBorders>
          </w:tcPr>
          <w:p w14:paraId="46FD1BCC" w14:textId="77777777" w:rsidR="00D62D37" w:rsidRDefault="00D62D37" w:rsidP="00CC62CC">
            <w:pPr>
              <w:spacing w:after="0" w:line="259" w:lineRule="auto"/>
              <w:ind w:left="14" w:firstLine="0"/>
              <w:jc w:val="center"/>
            </w:pPr>
            <w: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77202DAF" w14:textId="77777777" w:rsidR="00D62D37" w:rsidRDefault="00D62D37" w:rsidP="00CC62CC">
            <w:pPr>
              <w:spacing w:after="0" w:line="259" w:lineRule="auto"/>
              <w:ind w:left="14" w:firstLine="0"/>
              <w:jc w:val="center"/>
            </w:pPr>
            <w:r>
              <w:t xml:space="preserve"> </w:t>
            </w:r>
          </w:p>
        </w:tc>
      </w:tr>
      <w:tr w:rsidR="00D62D37" w14:paraId="55A3B21A" w14:textId="77777777" w:rsidTr="00CC62CC">
        <w:trPr>
          <w:trHeight w:val="562"/>
        </w:trPr>
        <w:tc>
          <w:tcPr>
            <w:tcW w:w="2448" w:type="dxa"/>
            <w:tcBorders>
              <w:top w:val="single" w:sz="4" w:space="0" w:color="000000"/>
              <w:left w:val="single" w:sz="4" w:space="0" w:color="000000"/>
              <w:bottom w:val="single" w:sz="4" w:space="0" w:color="000000"/>
              <w:right w:val="single" w:sz="4" w:space="0" w:color="000000"/>
            </w:tcBorders>
          </w:tcPr>
          <w:p w14:paraId="25460619" w14:textId="77777777" w:rsidR="00D62D37" w:rsidRDefault="00D62D37" w:rsidP="00CC62CC">
            <w:pPr>
              <w:spacing w:after="0" w:line="259" w:lineRule="auto"/>
              <w:ind w:left="0" w:firstLine="0"/>
            </w:pPr>
            <w:r>
              <w:t xml:space="preserve">Potential as a researcher </w:t>
            </w:r>
          </w:p>
        </w:tc>
        <w:tc>
          <w:tcPr>
            <w:tcW w:w="1532" w:type="dxa"/>
            <w:tcBorders>
              <w:top w:val="single" w:sz="4" w:space="0" w:color="000000"/>
              <w:left w:val="single" w:sz="4" w:space="0" w:color="000000"/>
              <w:bottom w:val="single" w:sz="4" w:space="0" w:color="000000"/>
              <w:right w:val="single" w:sz="4" w:space="0" w:color="000000"/>
            </w:tcBorders>
          </w:tcPr>
          <w:p w14:paraId="0A64A655" w14:textId="77777777" w:rsidR="00D62D37" w:rsidRDefault="00D62D37" w:rsidP="00CC62CC">
            <w:pPr>
              <w:spacing w:after="0" w:line="259" w:lineRule="auto"/>
              <w:ind w:left="11" w:firstLine="0"/>
              <w:jc w:val="center"/>
            </w:pPr>
            <w: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524DB5AA" w14:textId="77777777" w:rsidR="00D62D37" w:rsidRDefault="00D62D37" w:rsidP="00CC62CC">
            <w:pPr>
              <w:spacing w:after="0" w:line="259" w:lineRule="auto"/>
              <w:ind w:firstLine="0"/>
              <w:jc w:val="center"/>
            </w:pPr>
            <w: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0A3F09BC" w14:textId="77777777" w:rsidR="00D62D37" w:rsidRDefault="00D62D37" w:rsidP="00CC62CC">
            <w:pPr>
              <w:spacing w:after="0" w:line="259" w:lineRule="auto"/>
              <w:ind w:left="9"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2F653602" w14:textId="77777777" w:rsidR="00D62D37" w:rsidRDefault="00D62D37" w:rsidP="00CC62CC">
            <w:pPr>
              <w:spacing w:after="0" w:line="259" w:lineRule="auto"/>
              <w:ind w:left="12" w:firstLine="0"/>
              <w:jc w:val="center"/>
            </w:pPr>
            <w:r>
              <w:t xml:space="preserve"> </w:t>
            </w:r>
          </w:p>
        </w:tc>
        <w:tc>
          <w:tcPr>
            <w:tcW w:w="1621" w:type="dxa"/>
            <w:tcBorders>
              <w:top w:val="single" w:sz="4" w:space="0" w:color="000000"/>
              <w:left w:val="single" w:sz="4" w:space="0" w:color="000000"/>
              <w:bottom w:val="single" w:sz="4" w:space="0" w:color="000000"/>
              <w:right w:val="single" w:sz="4" w:space="0" w:color="000000"/>
            </w:tcBorders>
          </w:tcPr>
          <w:p w14:paraId="58D5B3DB" w14:textId="77777777" w:rsidR="00D62D37" w:rsidRDefault="00D62D37" w:rsidP="00CC62CC">
            <w:pPr>
              <w:spacing w:after="0" w:line="259" w:lineRule="auto"/>
              <w:ind w:left="14" w:firstLine="0"/>
              <w:jc w:val="center"/>
            </w:pPr>
            <w: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1961BD31" w14:textId="77777777" w:rsidR="00D62D37" w:rsidRDefault="00D62D37" w:rsidP="00CC62CC">
            <w:pPr>
              <w:spacing w:after="0" w:line="259" w:lineRule="auto"/>
              <w:ind w:left="14" w:firstLine="0"/>
              <w:jc w:val="center"/>
            </w:pPr>
            <w:r>
              <w:t xml:space="preserve"> </w:t>
            </w:r>
          </w:p>
        </w:tc>
      </w:tr>
      <w:tr w:rsidR="00D62D37" w14:paraId="62230F3C" w14:textId="77777777" w:rsidTr="00CC62CC">
        <w:trPr>
          <w:trHeight w:val="562"/>
        </w:trPr>
        <w:tc>
          <w:tcPr>
            <w:tcW w:w="2448" w:type="dxa"/>
            <w:tcBorders>
              <w:top w:val="single" w:sz="4" w:space="0" w:color="000000"/>
              <w:left w:val="single" w:sz="4" w:space="0" w:color="000000"/>
              <w:bottom w:val="single" w:sz="4" w:space="0" w:color="000000"/>
              <w:right w:val="single" w:sz="4" w:space="0" w:color="000000"/>
            </w:tcBorders>
          </w:tcPr>
          <w:p w14:paraId="03F47D38" w14:textId="77777777" w:rsidR="00D62D37" w:rsidRDefault="00D62D37" w:rsidP="00CC62CC">
            <w:pPr>
              <w:spacing w:after="0" w:line="259" w:lineRule="auto"/>
              <w:ind w:left="0" w:firstLine="0"/>
            </w:pPr>
            <w:r>
              <w:t xml:space="preserve">Motivation for Graduate Study </w:t>
            </w:r>
          </w:p>
        </w:tc>
        <w:tc>
          <w:tcPr>
            <w:tcW w:w="1532" w:type="dxa"/>
            <w:tcBorders>
              <w:top w:val="single" w:sz="4" w:space="0" w:color="000000"/>
              <w:left w:val="single" w:sz="4" w:space="0" w:color="000000"/>
              <w:bottom w:val="single" w:sz="4" w:space="0" w:color="000000"/>
              <w:right w:val="single" w:sz="4" w:space="0" w:color="000000"/>
            </w:tcBorders>
          </w:tcPr>
          <w:p w14:paraId="557484CA" w14:textId="77777777" w:rsidR="00D62D37" w:rsidRDefault="00D62D37" w:rsidP="00CC62CC">
            <w:pPr>
              <w:spacing w:after="0" w:line="259" w:lineRule="auto"/>
              <w:ind w:left="11" w:firstLine="0"/>
              <w:jc w:val="center"/>
            </w:pPr>
            <w: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7217231B" w14:textId="77777777" w:rsidR="00D62D37" w:rsidRDefault="00D62D37" w:rsidP="00CC62CC">
            <w:pPr>
              <w:spacing w:after="0" w:line="259" w:lineRule="auto"/>
              <w:ind w:firstLine="0"/>
              <w:jc w:val="center"/>
            </w:pPr>
            <w: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7CAAA7F5" w14:textId="77777777" w:rsidR="00D62D37" w:rsidRDefault="00D62D37" w:rsidP="00CC62CC">
            <w:pPr>
              <w:spacing w:after="0" w:line="259" w:lineRule="auto"/>
              <w:ind w:left="9"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39FA6A99" w14:textId="77777777" w:rsidR="00D62D37" w:rsidRDefault="00D62D37" w:rsidP="00CC62CC">
            <w:pPr>
              <w:spacing w:after="0" w:line="259" w:lineRule="auto"/>
              <w:ind w:left="12" w:firstLine="0"/>
              <w:jc w:val="center"/>
            </w:pPr>
            <w:r>
              <w:t xml:space="preserve"> </w:t>
            </w:r>
          </w:p>
        </w:tc>
        <w:tc>
          <w:tcPr>
            <w:tcW w:w="1621" w:type="dxa"/>
            <w:tcBorders>
              <w:top w:val="single" w:sz="4" w:space="0" w:color="000000"/>
              <w:left w:val="single" w:sz="4" w:space="0" w:color="000000"/>
              <w:bottom w:val="single" w:sz="4" w:space="0" w:color="000000"/>
              <w:right w:val="single" w:sz="4" w:space="0" w:color="000000"/>
            </w:tcBorders>
          </w:tcPr>
          <w:p w14:paraId="56D84E84" w14:textId="77777777" w:rsidR="00D62D37" w:rsidRDefault="00D62D37" w:rsidP="00CC62CC">
            <w:pPr>
              <w:spacing w:after="0" w:line="259" w:lineRule="auto"/>
              <w:ind w:left="14" w:firstLine="0"/>
              <w:jc w:val="center"/>
            </w:pPr>
            <w:r>
              <w:t xml:space="preserve"> </w:t>
            </w:r>
          </w:p>
        </w:tc>
        <w:tc>
          <w:tcPr>
            <w:tcW w:w="1188" w:type="dxa"/>
            <w:tcBorders>
              <w:top w:val="single" w:sz="4" w:space="0" w:color="000000"/>
              <w:left w:val="single" w:sz="4" w:space="0" w:color="000000"/>
              <w:bottom w:val="single" w:sz="4" w:space="0" w:color="000000"/>
              <w:right w:val="single" w:sz="4" w:space="0" w:color="000000"/>
            </w:tcBorders>
          </w:tcPr>
          <w:p w14:paraId="4348FD1D" w14:textId="77777777" w:rsidR="00D62D37" w:rsidRDefault="00D62D37" w:rsidP="00CC62CC">
            <w:pPr>
              <w:spacing w:after="0" w:line="259" w:lineRule="auto"/>
              <w:ind w:left="14" w:firstLine="0"/>
              <w:jc w:val="center"/>
            </w:pPr>
            <w:r>
              <w:t xml:space="preserve"> </w:t>
            </w:r>
          </w:p>
        </w:tc>
      </w:tr>
    </w:tbl>
    <w:p w14:paraId="760C587F" w14:textId="77777777" w:rsidR="00D62D37" w:rsidRDefault="00D62D37" w:rsidP="00D62D37">
      <w:pPr>
        <w:spacing w:after="0" w:line="259" w:lineRule="auto"/>
        <w:ind w:left="0" w:firstLine="0"/>
      </w:pPr>
      <w:r>
        <w:rPr>
          <w:b/>
        </w:rPr>
        <w:t xml:space="preserve"> </w:t>
      </w:r>
    </w:p>
    <w:p w14:paraId="52ABE8F6" w14:textId="77777777" w:rsidR="00D62D37" w:rsidRDefault="00D62D37" w:rsidP="00D62D37">
      <w:pPr>
        <w:spacing w:after="0" w:line="259" w:lineRule="auto"/>
        <w:ind w:left="0" w:firstLine="0"/>
      </w:pPr>
      <w:r>
        <w:rPr>
          <w:b/>
        </w:rPr>
        <w:t xml:space="preserve"> Recommender Signature: ___________________________________________Date____________________ </w:t>
      </w:r>
    </w:p>
    <w:p w14:paraId="281503B4" w14:textId="77777777" w:rsidR="00D62D37" w:rsidRDefault="00D62D37" w:rsidP="00D62D37">
      <w:pPr>
        <w:spacing w:after="0" w:line="259" w:lineRule="auto"/>
        <w:ind w:left="0" w:firstLine="0"/>
      </w:pPr>
      <w:r>
        <w:rPr>
          <w:b/>
        </w:rPr>
        <w:t xml:space="preserve"> </w:t>
      </w:r>
    </w:p>
    <w:p w14:paraId="493BDE2A" w14:textId="0D0928F0" w:rsidR="00D62D37" w:rsidRDefault="00D62D37" w:rsidP="00D62D37">
      <w:pPr>
        <w:spacing w:after="10"/>
        <w:ind w:left="-5"/>
      </w:pPr>
      <w:r w:rsidRPr="00611EFF">
        <w:rPr>
          <w:color w:val="000000" w:themeColor="text1"/>
        </w:rPr>
        <w:t xml:space="preserve">Letters of Recommendation </w:t>
      </w:r>
      <w:r w:rsidR="00FC608B" w:rsidRPr="00611EFF">
        <w:rPr>
          <w:color w:val="000000" w:themeColor="text1"/>
        </w:rPr>
        <w:t xml:space="preserve">on letterhead </w:t>
      </w:r>
      <w:r w:rsidR="008D6F58">
        <w:rPr>
          <w:color w:val="000000" w:themeColor="text1"/>
        </w:rPr>
        <w:t xml:space="preserve">and evaluation form </w:t>
      </w:r>
      <w:r w:rsidR="00556B76" w:rsidRPr="00611EFF">
        <w:rPr>
          <w:color w:val="000000" w:themeColor="text1"/>
        </w:rPr>
        <w:t>e</w:t>
      </w:r>
      <w:r w:rsidR="003A1C4D" w:rsidRPr="00611EFF">
        <w:rPr>
          <w:color w:val="000000" w:themeColor="text1"/>
        </w:rPr>
        <w:t xml:space="preserve">mailed to </w:t>
      </w:r>
      <w:hyperlink r:id="rId10" w:history="1">
        <w:r w:rsidR="00556B76" w:rsidRPr="005022BB">
          <w:rPr>
            <w:rStyle w:val="Hyperlink"/>
          </w:rPr>
          <w:t>lpetersen@fau.edu</w:t>
        </w:r>
      </w:hyperlink>
      <w:r w:rsidR="00556B76" w:rsidRPr="00556B76">
        <w:rPr>
          <w:color w:val="auto"/>
        </w:rPr>
        <w:t xml:space="preserve"> </w:t>
      </w:r>
      <w:r w:rsidR="00556B76" w:rsidRPr="00611EFF">
        <w:rPr>
          <w:color w:val="000000" w:themeColor="text1"/>
        </w:rPr>
        <w:t xml:space="preserve">as </w:t>
      </w:r>
      <w:r w:rsidR="00AE54A9" w:rsidRPr="00611EFF">
        <w:rPr>
          <w:color w:val="000000" w:themeColor="text1"/>
        </w:rPr>
        <w:t>an attachment</w:t>
      </w:r>
      <w:r w:rsidR="00FC608B" w:rsidRPr="00611EFF">
        <w:rPr>
          <w:color w:val="000000" w:themeColor="text1"/>
        </w:rPr>
        <w:t>, by December 1, 20</w:t>
      </w:r>
      <w:r w:rsidR="002C0C59" w:rsidRPr="00611EFF">
        <w:rPr>
          <w:color w:val="000000" w:themeColor="text1"/>
        </w:rPr>
        <w:t>20</w:t>
      </w:r>
      <w:r w:rsidR="00FC608B" w:rsidRPr="00611EFF">
        <w:rPr>
          <w:color w:val="000000" w:themeColor="text1"/>
        </w:rPr>
        <w:t>, by the recommender.</w:t>
      </w:r>
      <w:r w:rsidR="00AE54A9" w:rsidRPr="00611EFF">
        <w:rPr>
          <w:color w:val="000000" w:themeColor="text1"/>
        </w:rPr>
        <w:t xml:space="preserve"> </w:t>
      </w:r>
      <w:r w:rsidR="00556B76" w:rsidRPr="00611EFF">
        <w:rPr>
          <w:color w:val="000000" w:themeColor="text1"/>
        </w:rPr>
        <w:t>P</w:t>
      </w:r>
      <w:r w:rsidR="00AE54A9" w:rsidRPr="00611EFF">
        <w:rPr>
          <w:color w:val="000000" w:themeColor="text1"/>
        </w:rPr>
        <w:t xml:space="preserve">lease save as </w:t>
      </w:r>
      <w:r w:rsidR="00563F9C" w:rsidRPr="00611EFF">
        <w:rPr>
          <w:color w:val="000000" w:themeColor="text1"/>
        </w:rPr>
        <w:t xml:space="preserve">a </w:t>
      </w:r>
      <w:r w:rsidR="00AE54A9" w:rsidRPr="00611EFF">
        <w:rPr>
          <w:color w:val="000000" w:themeColor="text1"/>
        </w:rPr>
        <w:t xml:space="preserve">PDF </w:t>
      </w:r>
      <w:r w:rsidR="00563F9C" w:rsidRPr="00611EFF">
        <w:rPr>
          <w:color w:val="000000" w:themeColor="text1"/>
        </w:rPr>
        <w:t xml:space="preserve">file </w:t>
      </w:r>
      <w:r w:rsidR="00AE54A9" w:rsidRPr="00611EFF">
        <w:rPr>
          <w:color w:val="000000" w:themeColor="text1"/>
        </w:rPr>
        <w:t>and name “lastname_firstname_</w:t>
      </w:r>
      <w:r w:rsidR="00F43680" w:rsidRPr="00611EFF">
        <w:rPr>
          <w:color w:val="000000" w:themeColor="text1"/>
        </w:rPr>
        <w:t>GNTP.pdf”.</w:t>
      </w:r>
    </w:p>
    <w:p w14:paraId="18C6DFEE" w14:textId="77777777" w:rsidR="00D62D37" w:rsidRDefault="00D62D37" w:rsidP="00D62D37">
      <w:pPr>
        <w:spacing w:after="10"/>
        <w:ind w:left="-5"/>
        <w:rPr>
          <w:b/>
        </w:rPr>
      </w:pPr>
    </w:p>
    <w:p w14:paraId="0E8813F7" w14:textId="77777777" w:rsidR="007D7B88" w:rsidRPr="00242634" w:rsidRDefault="007D7B88" w:rsidP="007D7B88">
      <w:pPr>
        <w:spacing w:after="10"/>
        <w:ind w:left="-5"/>
        <w:rPr>
          <w:color w:val="FF0000"/>
        </w:rPr>
      </w:pPr>
      <w:r w:rsidRPr="00242634">
        <w:rPr>
          <w:b/>
          <w:color w:val="FF0000"/>
        </w:rPr>
        <w:t xml:space="preserve">Contact Information:  </w:t>
      </w:r>
    </w:p>
    <w:p w14:paraId="469B8CE1" w14:textId="77777777" w:rsidR="003A1C4D" w:rsidRDefault="003A1C4D" w:rsidP="003A1C4D">
      <w:pPr>
        <w:ind w:left="-5"/>
      </w:pPr>
      <w:r>
        <w:t>Florida Atlantic University</w:t>
      </w:r>
    </w:p>
    <w:p w14:paraId="587868B5" w14:textId="687652A0" w:rsidR="003A1C4D" w:rsidRDefault="003A1C4D" w:rsidP="003A1C4D">
      <w:pPr>
        <w:ind w:left="-5"/>
      </w:pPr>
      <w:r>
        <w:t xml:space="preserve">777 Glades Road </w:t>
      </w:r>
    </w:p>
    <w:p w14:paraId="5AD3F72F" w14:textId="03AA8FF3" w:rsidR="003A1C4D" w:rsidRDefault="00FC608B" w:rsidP="003A1C4D">
      <w:pPr>
        <w:ind w:left="-5"/>
      </w:pPr>
      <w:r>
        <w:t xml:space="preserve">Brain Institute, </w:t>
      </w:r>
      <w:r w:rsidR="003A1C4D">
        <w:t xml:space="preserve">Attn: Linda Petersen </w:t>
      </w:r>
      <w:r w:rsidR="003A1C4D">
        <w:tab/>
        <w:t xml:space="preserve"> </w:t>
      </w:r>
      <w:r w:rsidR="003A1C4D">
        <w:tab/>
        <w:t xml:space="preserve"> </w:t>
      </w:r>
      <w:r w:rsidR="003A1C4D">
        <w:tab/>
        <w:t xml:space="preserve"> </w:t>
      </w:r>
      <w:r w:rsidR="003A1C4D">
        <w:tab/>
        <w:t xml:space="preserve">  </w:t>
      </w:r>
      <w:r w:rsidR="003A1C4D">
        <w:tab/>
      </w:r>
      <w:r w:rsidR="003A1C4D">
        <w:tab/>
      </w:r>
      <w:r w:rsidR="003A1C4D">
        <w:tab/>
      </w:r>
    </w:p>
    <w:p w14:paraId="10BEA250" w14:textId="77777777" w:rsidR="003A1C4D" w:rsidRDefault="003A1C4D" w:rsidP="003A1C4D">
      <w:pPr>
        <w:ind w:left="-5"/>
      </w:pPr>
      <w:r>
        <w:t xml:space="preserve">Bldg. SE43 Rm 103A </w:t>
      </w:r>
    </w:p>
    <w:p w14:paraId="7C65A18A" w14:textId="77777777" w:rsidR="003A1C4D" w:rsidRDefault="003A1C4D" w:rsidP="003A1C4D">
      <w:pPr>
        <w:ind w:left="-5"/>
      </w:pPr>
      <w:r>
        <w:t xml:space="preserve">Boca Raton, FL 33431 </w:t>
      </w:r>
    </w:p>
    <w:p w14:paraId="5E49640C" w14:textId="4F32405A" w:rsidR="00573872" w:rsidRDefault="003A1C4D" w:rsidP="003A1C4D">
      <w:pPr>
        <w:ind w:left="-5"/>
      </w:pPr>
      <w:r>
        <w:rPr>
          <w:b/>
        </w:rPr>
        <w:t xml:space="preserve">Email address: </w:t>
      </w:r>
      <w:hyperlink r:id="rId11" w:history="1">
        <w:r w:rsidR="000A551A" w:rsidRPr="005022BB">
          <w:rPr>
            <w:rStyle w:val="Hyperlink"/>
          </w:rPr>
          <w:t>lpetersen@fau.edu</w:t>
        </w:r>
      </w:hyperlink>
      <w:r w:rsidR="000A551A">
        <w:rPr>
          <w:rStyle w:val="Heading2Char"/>
        </w:rPr>
        <w:t xml:space="preserve"> </w:t>
      </w:r>
      <w:r w:rsidR="000A551A">
        <w:rPr>
          <w:color w:val="auto"/>
          <w:u w:val="single" w:color="0000FF"/>
        </w:rPr>
        <w:t xml:space="preserve"> </w:t>
      </w:r>
      <w:r w:rsidR="000A551A" w:rsidRPr="0044711C">
        <w:rPr>
          <w:color w:val="auto"/>
        </w:rPr>
        <w:t xml:space="preserve">  </w:t>
      </w:r>
    </w:p>
    <w:sectPr w:rsidR="00573872">
      <w:headerReference w:type="even" r:id="rId12"/>
      <w:headerReference w:type="default" r:id="rId13"/>
      <w:footerReference w:type="even" r:id="rId14"/>
      <w:footerReference w:type="default" r:id="rId15"/>
      <w:headerReference w:type="first" r:id="rId16"/>
      <w:footerReference w:type="first" r:id="rId17"/>
      <w:pgSz w:w="12240" w:h="15840"/>
      <w:pgMar w:top="722" w:right="673" w:bottom="1322" w:left="720" w:header="720" w:footer="7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B972A" w14:textId="77777777" w:rsidR="002F305D" w:rsidRDefault="002F305D">
      <w:pPr>
        <w:spacing w:after="0" w:line="240" w:lineRule="auto"/>
      </w:pPr>
      <w:r>
        <w:separator/>
      </w:r>
    </w:p>
  </w:endnote>
  <w:endnote w:type="continuationSeparator" w:id="0">
    <w:p w14:paraId="7FACA89A" w14:textId="77777777" w:rsidR="002F305D" w:rsidRDefault="002F3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0D2F2" w14:textId="77777777" w:rsidR="00A656AA" w:rsidRDefault="00C576A8">
    <w:pPr>
      <w:spacing w:after="0" w:line="259" w:lineRule="auto"/>
      <w:ind w:left="0" w:right="106" w:firstLine="0"/>
      <w:jc w:val="righ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62A3E00E" wp14:editId="43D758FF">
              <wp:simplePos x="0" y="0"/>
              <wp:positionH relativeFrom="page">
                <wp:posOffset>438912</wp:posOffset>
              </wp:positionH>
              <wp:positionV relativeFrom="page">
                <wp:posOffset>9225990</wp:posOffset>
              </wp:positionV>
              <wp:extent cx="6895846" cy="6097"/>
              <wp:effectExtent l="0" t="0" r="0" b="0"/>
              <wp:wrapSquare wrapText="bothSides"/>
              <wp:docPr id="23725" name="Group 23725"/>
              <wp:cNvGraphicFramePr/>
              <a:graphic xmlns:a="http://schemas.openxmlformats.org/drawingml/2006/main">
                <a:graphicData uri="http://schemas.microsoft.com/office/word/2010/wordprocessingGroup">
                  <wpg:wgp>
                    <wpg:cNvGrpSpPr/>
                    <wpg:grpSpPr>
                      <a:xfrm>
                        <a:off x="0" y="0"/>
                        <a:ext cx="6895846" cy="6097"/>
                        <a:chOff x="0" y="0"/>
                        <a:chExt cx="6895846" cy="6097"/>
                      </a:xfrm>
                    </wpg:grpSpPr>
                    <wps:wsp>
                      <wps:cNvPr id="24759" name="Shape 24759"/>
                      <wps:cNvSpPr/>
                      <wps:spPr>
                        <a:xfrm>
                          <a:off x="0" y="0"/>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mo="http://schemas.microsoft.com/office/mac/office/2008/main" xmlns:mv="urn:schemas-microsoft-com:mac:vml">
          <w:pict>
            <v:group w14:anchorId="7351D192" id="Group 23725" o:spid="_x0000_s1026" style="position:absolute;margin-left:34.55pt;margin-top:726.45pt;width:543pt;height:.5pt;z-index:251659264;mso-position-horizontal-relative:page;mso-position-vertical-relative:page" coordsize="6895846,609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">
              <v:polyline id="Shape 24759" o:spid="_x0000_s1027" style="position:absolute;visibility:visible;mso-wrap-style:square;v-text-anchor:top" points="0,0,6895846,0,6895846,9144,0,9144,0,0" coordsize="6895846,91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RrYWxwAA&#10;AN4AAAAPAAAAZHJzL2Rvd25yZXYueG1sRI9fS8NAEMTfBb/DsULf7MX0jzb2WkSUtk+lrYKPS26b&#10;C+b2Qm5t47fvFQQfh5n5DTNf9r5RJ+piHdjAwzADRVwGW3Nl4OPwfv8EKgqyxSYwGfilCMvF7c0c&#10;CxvOvKPTXiqVIBwLNOBE2kLrWDryGIehJU7eMXQeJcmu0rbDc4L7RudZNtUea04LDlt6dVR+73+8&#10;gdX4sMrlONvI9jO+6VF0X7bdGTO461+eQQn18h/+a6+tgXz8OJnB9U66Anpx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V0a2FscAAADeAAAADwAAAAAAAAAAAAAAAACXAgAAZHJz&#10;L2Rvd25yZXYueG1sUEsFBgAAAAAEAAQA9QAAAIsDAAAAAA==&#10;" fillcolor="#d9d9d9" stroked="f" strokeweight="0">
                <v:stroke miterlimit="83231f" joinstyle="miter"/>
                <v:path arrowok="t" textboxrect="0,0,6895846,9144"/>
              </v:polyline>
              <w10:wrap type="square" anchorx="page" anchory="page"/>
            </v:group>
          </w:pict>
        </mc:Fallback>
      </mc:AlternateContent>
    </w:r>
    <w:r>
      <w:fldChar w:fldCharType="begin"/>
    </w:r>
    <w:r>
      <w:instrText xml:space="preserve"> PAGE   \* MERGEFORMAT </w:instrText>
    </w:r>
    <w:r>
      <w:fldChar w:fldCharType="separate"/>
    </w:r>
    <w:r w:rsidRPr="000663A8">
      <w:rPr>
        <w:rFonts w:ascii="Cambria" w:eastAsia="Cambria" w:hAnsi="Cambria" w:cs="Cambria"/>
        <w:noProof/>
      </w:rPr>
      <w:t>10</w:t>
    </w:r>
    <w:r>
      <w:rPr>
        <w:rFonts w:ascii="Cambria" w:eastAsia="Cambria" w:hAnsi="Cambria" w:cs="Cambria"/>
      </w:rPr>
      <w:fldChar w:fldCharType="end"/>
    </w:r>
    <w:r>
      <w:rPr>
        <w:rFonts w:ascii="Cambria" w:eastAsia="Cambria" w:hAnsi="Cambria" w:cs="Cambria"/>
      </w:rPr>
      <w:t xml:space="preserve"> | </w:t>
    </w:r>
    <w:r>
      <w:rPr>
        <w:rFonts w:ascii="Cambria" w:eastAsia="Cambria" w:hAnsi="Cambria" w:cs="Cambria"/>
        <w:color w:val="808080"/>
      </w:rPr>
      <w:t>P a g e</w:t>
    </w:r>
    <w:r>
      <w:rPr>
        <w:rFonts w:ascii="Cambria" w:eastAsia="Cambria" w:hAnsi="Cambria" w:cs="Cambria"/>
      </w:rPr>
      <w:t xml:space="preserve"> </w:t>
    </w:r>
  </w:p>
  <w:p w14:paraId="47D95060" w14:textId="77777777" w:rsidR="00A656AA" w:rsidRDefault="00C576A8">
    <w:pPr>
      <w:spacing w:after="0" w:line="259" w:lineRule="auto"/>
      <w:ind w:left="0" w:right="-8" w:firstLine="0"/>
      <w:jc w:val="right"/>
    </w:pPr>
    <w:r>
      <w:rPr>
        <w:rFonts w:ascii="Cambria" w:eastAsia="Cambria" w:hAnsi="Cambria" w:cs="Cambri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E7287" w14:textId="7AA6EBDF" w:rsidR="00A656AA" w:rsidRDefault="00C576A8">
    <w:pPr>
      <w:spacing w:after="0" w:line="259" w:lineRule="auto"/>
      <w:ind w:left="0" w:right="106" w:firstLine="0"/>
      <w:jc w:val="righ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377DF54C" wp14:editId="76382319">
              <wp:simplePos x="0" y="0"/>
              <wp:positionH relativeFrom="page">
                <wp:posOffset>438912</wp:posOffset>
              </wp:positionH>
              <wp:positionV relativeFrom="page">
                <wp:posOffset>9225990</wp:posOffset>
              </wp:positionV>
              <wp:extent cx="6895846" cy="6097"/>
              <wp:effectExtent l="0" t="0" r="0" b="0"/>
              <wp:wrapSquare wrapText="bothSides"/>
              <wp:docPr id="23709" name="Group 23709"/>
              <wp:cNvGraphicFramePr/>
              <a:graphic xmlns:a="http://schemas.openxmlformats.org/drawingml/2006/main">
                <a:graphicData uri="http://schemas.microsoft.com/office/word/2010/wordprocessingGroup">
                  <wpg:wgp>
                    <wpg:cNvGrpSpPr/>
                    <wpg:grpSpPr>
                      <a:xfrm>
                        <a:off x="0" y="0"/>
                        <a:ext cx="6895846" cy="6097"/>
                        <a:chOff x="0" y="0"/>
                        <a:chExt cx="6895846" cy="6097"/>
                      </a:xfrm>
                    </wpg:grpSpPr>
                    <wps:wsp>
                      <wps:cNvPr id="24757" name="Shape 24757"/>
                      <wps:cNvSpPr/>
                      <wps:spPr>
                        <a:xfrm>
                          <a:off x="0" y="0"/>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mo="http://schemas.microsoft.com/office/mac/office/2008/main" xmlns:mv="urn:schemas-microsoft-com:mac:vml">
          <w:pict>
            <v:group w14:anchorId="26B1E738" id="Group 23709" o:spid="_x0000_s1026" style="position:absolute;margin-left:34.55pt;margin-top:726.45pt;width:543pt;height:.5pt;z-index:251660288;mso-position-horizontal-relative:page;mso-position-vertical-relative:page" coordsize="6895846,609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">
              <v:polyline id="Shape 24757" o:spid="_x0000_s1027" style="position:absolute;visibility:visible;mso-wrap-style:square;v-text-anchor:top" points="0,0,6895846,0,6895846,9144,0,9144,0,0" coordsize="6895846,91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lYf/xwAA&#10;AN4AAAAPAAAAZHJzL2Rvd25yZXYueG1sRI9fS8NAEMTfBb/DsULf7MVY2xp7LSIttU/Sf+Djktvm&#10;grm9kNu28dt7guDjMDO/YWaL3jfqQl2sAxt4GGagiMtga64MHPar+ymoKMgWm8Bk4JsiLOa3NzMs&#10;bLjyli47qVSCcCzQgBNpC61j6chjHIaWOHmn0HmUJLtK2w6vCe4bnWfZWHusOS04bOnNUfm1O3sD&#10;69F+ncvpeSMfx7jUj9F92nZrzOCuf30BJdTLf/iv/W4N5KPJ0wR+76QroOc/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SZWH/8cAAADeAAAADwAAAAAAAAAAAAAAAACXAgAAZHJz&#10;L2Rvd25yZXYueG1sUEsFBgAAAAAEAAQA9QAAAIsDAAAAAA==&#10;" fillcolor="#d9d9d9" stroked="f" strokeweight="0">
                <v:stroke miterlimit="83231f" joinstyle="miter"/>
                <v:path arrowok="t" textboxrect="0,0,6895846,9144"/>
              </v:polyline>
              <w10:wrap type="square" anchorx="page" anchory="page"/>
            </v:group>
          </w:pict>
        </mc:Fallback>
      </mc:AlternateContent>
    </w:r>
    <w:r>
      <w:fldChar w:fldCharType="begin"/>
    </w:r>
    <w:r>
      <w:instrText xml:space="preserve"> PAGE   \* MERGEFORMAT </w:instrText>
    </w:r>
    <w:r>
      <w:fldChar w:fldCharType="separate"/>
    </w:r>
    <w:r w:rsidR="00382F3F" w:rsidRPr="00382F3F">
      <w:rPr>
        <w:rFonts w:ascii="Cambria" w:eastAsia="Cambria" w:hAnsi="Cambria" w:cs="Cambria"/>
        <w:noProof/>
      </w:rPr>
      <w:t>2</w:t>
    </w:r>
    <w:r>
      <w:rPr>
        <w:rFonts w:ascii="Cambria" w:eastAsia="Cambria" w:hAnsi="Cambria" w:cs="Cambria"/>
      </w:rPr>
      <w:fldChar w:fldCharType="end"/>
    </w:r>
    <w:r>
      <w:rPr>
        <w:rFonts w:ascii="Cambria" w:eastAsia="Cambria" w:hAnsi="Cambria" w:cs="Cambria"/>
      </w:rPr>
      <w:t xml:space="preserve"> | </w:t>
    </w:r>
    <w:r>
      <w:rPr>
        <w:rFonts w:ascii="Cambria" w:eastAsia="Cambria" w:hAnsi="Cambria" w:cs="Cambria"/>
        <w:color w:val="808080"/>
      </w:rPr>
      <w:t>P a g e</w:t>
    </w:r>
    <w:r>
      <w:rPr>
        <w:rFonts w:ascii="Cambria" w:eastAsia="Cambria" w:hAnsi="Cambria" w:cs="Cambria"/>
      </w:rPr>
      <w:t xml:space="preserve"> </w:t>
    </w:r>
  </w:p>
  <w:p w14:paraId="218C4B2F" w14:textId="77777777" w:rsidR="00A656AA" w:rsidRDefault="00C576A8">
    <w:pPr>
      <w:spacing w:after="0" w:line="259" w:lineRule="auto"/>
      <w:ind w:left="0" w:right="-8" w:firstLine="0"/>
      <w:jc w:val="right"/>
    </w:pPr>
    <w:r>
      <w:rPr>
        <w:rFonts w:ascii="Cambria" w:eastAsia="Cambria" w:hAnsi="Cambria" w:cs="Cambr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0569A" w14:textId="77777777" w:rsidR="00A656AA" w:rsidRDefault="00C576A8">
    <w:pPr>
      <w:spacing w:after="0" w:line="259" w:lineRule="auto"/>
      <w:ind w:left="0" w:right="106" w:firstLine="0"/>
      <w:jc w:val="righ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62A762A7" wp14:editId="4A808226">
              <wp:simplePos x="0" y="0"/>
              <wp:positionH relativeFrom="page">
                <wp:posOffset>438912</wp:posOffset>
              </wp:positionH>
              <wp:positionV relativeFrom="page">
                <wp:posOffset>9225990</wp:posOffset>
              </wp:positionV>
              <wp:extent cx="6895846" cy="6097"/>
              <wp:effectExtent l="0" t="0" r="0" b="0"/>
              <wp:wrapSquare wrapText="bothSides"/>
              <wp:docPr id="23693" name="Group 23693"/>
              <wp:cNvGraphicFramePr/>
              <a:graphic xmlns:a="http://schemas.openxmlformats.org/drawingml/2006/main">
                <a:graphicData uri="http://schemas.microsoft.com/office/word/2010/wordprocessingGroup">
                  <wpg:wgp>
                    <wpg:cNvGrpSpPr/>
                    <wpg:grpSpPr>
                      <a:xfrm>
                        <a:off x="0" y="0"/>
                        <a:ext cx="6895846" cy="6097"/>
                        <a:chOff x="0" y="0"/>
                        <a:chExt cx="6895846" cy="6097"/>
                      </a:xfrm>
                    </wpg:grpSpPr>
                    <wps:wsp>
                      <wps:cNvPr id="24755" name="Shape 24755"/>
                      <wps:cNvSpPr/>
                      <wps:spPr>
                        <a:xfrm>
                          <a:off x="0" y="0"/>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mo="http://schemas.microsoft.com/office/mac/office/2008/main" xmlns:mv="urn:schemas-microsoft-com:mac:vml">
          <w:pict>
            <v:group w14:anchorId="2B2EC21C" id="Group 23693" o:spid="_x0000_s1026" style="position:absolute;margin-left:34.55pt;margin-top:726.45pt;width:543pt;height:.5pt;z-index:251661312;mso-position-horizontal-relative:page;mso-position-vertical-relative:page" coordsize="6895846,609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">
              <v:polyline id="Shape 24755" o:spid="_x0000_s1027" style="position:absolute;visibility:visible;mso-wrap-style:square;v-text-anchor:top" points="0,0,6895846,0,6895846,9144,0,9144,0,0" coordsize="6895846,91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C7wTxwAA&#10;AN4AAAAPAAAAZHJzL2Rvd25yZXYueG1sRI9fS8NAEMTfBb/DsULf7MXY2hp7LSIttU/Sf+Djktvm&#10;grm9kNu28dt7guDjMDO/YWaL3jfqQl2sAxt4GGagiMtga64MHPar+ymoKMgWm8Bk4JsiLOa3NzMs&#10;bLjyli47qVSCcCzQgBNpC61j6chjHIaWOHmn0HmUJLtK2w6vCe4bnWfZk/ZYc1pw2NKbo/Jrd/YG&#10;1qP9OpfT80Y+jnGpH6P7tO3WmMFd//oCSqiX//Bf+90ayEeT8Rh+76QroOc/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1gu8E8cAAADeAAAADwAAAAAAAAAAAAAAAACXAgAAZHJz&#10;L2Rvd25yZXYueG1sUEsFBgAAAAAEAAQA9QAAAIsDAAAAAA==&#10;" fillcolor="#d9d9d9" stroked="f" strokeweight="0">
                <v:stroke miterlimit="83231f" joinstyle="miter"/>
                <v:path arrowok="t" textboxrect="0,0,6895846,9144"/>
              </v:polyline>
              <w10:wrap type="square" anchorx="page" anchory="page"/>
            </v:group>
          </w:pict>
        </mc:Fallback>
      </mc:AlternateContent>
    </w:r>
    <w:r>
      <w:fldChar w:fldCharType="begin"/>
    </w:r>
    <w:r>
      <w:instrText xml:space="preserve"> PAGE   \* MERGEFORMAT </w:instrText>
    </w:r>
    <w:r>
      <w:fldChar w:fldCharType="separate"/>
    </w:r>
    <w:r>
      <w:rPr>
        <w:rFonts w:ascii="Cambria" w:eastAsia="Cambria" w:hAnsi="Cambria" w:cs="Cambria"/>
      </w:rPr>
      <w:t>10</w:t>
    </w:r>
    <w:r>
      <w:rPr>
        <w:rFonts w:ascii="Cambria" w:eastAsia="Cambria" w:hAnsi="Cambria" w:cs="Cambria"/>
      </w:rPr>
      <w:fldChar w:fldCharType="end"/>
    </w:r>
    <w:r>
      <w:rPr>
        <w:rFonts w:ascii="Cambria" w:eastAsia="Cambria" w:hAnsi="Cambria" w:cs="Cambria"/>
      </w:rPr>
      <w:t xml:space="preserve"> | </w:t>
    </w:r>
    <w:r>
      <w:rPr>
        <w:rFonts w:ascii="Cambria" w:eastAsia="Cambria" w:hAnsi="Cambria" w:cs="Cambria"/>
        <w:color w:val="808080"/>
      </w:rPr>
      <w:t>P a g e</w:t>
    </w:r>
    <w:r>
      <w:rPr>
        <w:rFonts w:ascii="Cambria" w:eastAsia="Cambria" w:hAnsi="Cambria" w:cs="Cambria"/>
      </w:rPr>
      <w:t xml:space="preserve"> </w:t>
    </w:r>
  </w:p>
  <w:p w14:paraId="15970ECA" w14:textId="77777777" w:rsidR="00A656AA" w:rsidRDefault="00C576A8">
    <w:pPr>
      <w:spacing w:after="0" w:line="259" w:lineRule="auto"/>
      <w:ind w:left="0" w:right="-8" w:firstLine="0"/>
      <w:jc w:val="right"/>
    </w:pPr>
    <w:r>
      <w:rPr>
        <w:rFonts w:ascii="Cambria" w:eastAsia="Cambria" w:hAnsi="Cambria" w:cs="Cambri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5211B" w14:textId="77777777" w:rsidR="002F305D" w:rsidRDefault="002F305D">
      <w:pPr>
        <w:spacing w:after="0" w:line="240" w:lineRule="auto"/>
      </w:pPr>
      <w:r>
        <w:separator/>
      </w:r>
    </w:p>
  </w:footnote>
  <w:footnote w:type="continuationSeparator" w:id="0">
    <w:p w14:paraId="77AA8BA9" w14:textId="77777777" w:rsidR="002F305D" w:rsidRDefault="002F30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9EC6C" w14:textId="77777777" w:rsidR="00A656AA" w:rsidRDefault="002F305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BF4FF" w14:textId="77777777" w:rsidR="00A656AA" w:rsidRDefault="002F305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59DC3" w14:textId="77777777" w:rsidR="00A656AA" w:rsidRDefault="002F305D">
    <w:pPr>
      <w:spacing w:after="160" w:line="259" w:lineRule="auto"/>
      <w:ind w:left="0"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MTM1sDA1tDQ0tTBT0lEKTi0uzszPAykwrAUAlpdAPywAAAA="/>
  </w:docVars>
  <w:rsids>
    <w:rsidRoot w:val="00D62D37"/>
    <w:rsid w:val="00010A24"/>
    <w:rsid w:val="00013799"/>
    <w:rsid w:val="00015706"/>
    <w:rsid w:val="00083184"/>
    <w:rsid w:val="000A551A"/>
    <w:rsid w:val="000B2BA7"/>
    <w:rsid w:val="000E40BE"/>
    <w:rsid w:val="001020D2"/>
    <w:rsid w:val="0014476D"/>
    <w:rsid w:val="00162FC6"/>
    <w:rsid w:val="00196929"/>
    <w:rsid w:val="001B2106"/>
    <w:rsid w:val="001B58C3"/>
    <w:rsid w:val="001C0D89"/>
    <w:rsid w:val="00204C18"/>
    <w:rsid w:val="00222C26"/>
    <w:rsid w:val="00242634"/>
    <w:rsid w:val="002C0C59"/>
    <w:rsid w:val="002C4B59"/>
    <w:rsid w:val="002F305D"/>
    <w:rsid w:val="003020E1"/>
    <w:rsid w:val="003060FD"/>
    <w:rsid w:val="0031418E"/>
    <w:rsid w:val="00352010"/>
    <w:rsid w:val="00352CDC"/>
    <w:rsid w:val="00356BD3"/>
    <w:rsid w:val="00381207"/>
    <w:rsid w:val="00382F3F"/>
    <w:rsid w:val="00393C87"/>
    <w:rsid w:val="003A1C4D"/>
    <w:rsid w:val="00407C31"/>
    <w:rsid w:val="00437A62"/>
    <w:rsid w:val="0044711C"/>
    <w:rsid w:val="004A3690"/>
    <w:rsid w:val="004E6CE6"/>
    <w:rsid w:val="004F3DE9"/>
    <w:rsid w:val="004F6E44"/>
    <w:rsid w:val="00525313"/>
    <w:rsid w:val="00534C2C"/>
    <w:rsid w:val="00556B76"/>
    <w:rsid w:val="00563F9C"/>
    <w:rsid w:val="00573872"/>
    <w:rsid w:val="005747E2"/>
    <w:rsid w:val="005A1D70"/>
    <w:rsid w:val="005D789A"/>
    <w:rsid w:val="00611EFF"/>
    <w:rsid w:val="00643F7D"/>
    <w:rsid w:val="0064548E"/>
    <w:rsid w:val="006616AA"/>
    <w:rsid w:val="006C2C1A"/>
    <w:rsid w:val="006D5380"/>
    <w:rsid w:val="006E4B8C"/>
    <w:rsid w:val="00740A29"/>
    <w:rsid w:val="00783E76"/>
    <w:rsid w:val="00786E00"/>
    <w:rsid w:val="007979E6"/>
    <w:rsid w:val="007C1CAA"/>
    <w:rsid w:val="007D7B88"/>
    <w:rsid w:val="007E72D6"/>
    <w:rsid w:val="008025D2"/>
    <w:rsid w:val="00817154"/>
    <w:rsid w:val="0082511C"/>
    <w:rsid w:val="00851878"/>
    <w:rsid w:val="00854D47"/>
    <w:rsid w:val="00896777"/>
    <w:rsid w:val="008B3A1D"/>
    <w:rsid w:val="008C6DFD"/>
    <w:rsid w:val="008D23BB"/>
    <w:rsid w:val="008D6F58"/>
    <w:rsid w:val="008F1F64"/>
    <w:rsid w:val="00901BFD"/>
    <w:rsid w:val="00933D5C"/>
    <w:rsid w:val="00934160"/>
    <w:rsid w:val="00936949"/>
    <w:rsid w:val="009402CB"/>
    <w:rsid w:val="00955671"/>
    <w:rsid w:val="009A0BE9"/>
    <w:rsid w:val="009C66BA"/>
    <w:rsid w:val="009C7E67"/>
    <w:rsid w:val="009D1125"/>
    <w:rsid w:val="00A1424E"/>
    <w:rsid w:val="00A15BC6"/>
    <w:rsid w:val="00A27D5A"/>
    <w:rsid w:val="00A42E03"/>
    <w:rsid w:val="00A562B0"/>
    <w:rsid w:val="00AE54A9"/>
    <w:rsid w:val="00B117C5"/>
    <w:rsid w:val="00B61787"/>
    <w:rsid w:val="00BA1CA0"/>
    <w:rsid w:val="00BA2629"/>
    <w:rsid w:val="00BC367F"/>
    <w:rsid w:val="00BC4E2C"/>
    <w:rsid w:val="00BD76F1"/>
    <w:rsid w:val="00BE11CF"/>
    <w:rsid w:val="00BF2CFB"/>
    <w:rsid w:val="00BF7973"/>
    <w:rsid w:val="00C101B9"/>
    <w:rsid w:val="00C41FE1"/>
    <w:rsid w:val="00C576A8"/>
    <w:rsid w:val="00C6381F"/>
    <w:rsid w:val="00C968B5"/>
    <w:rsid w:val="00CC724A"/>
    <w:rsid w:val="00CD3C83"/>
    <w:rsid w:val="00D33B2F"/>
    <w:rsid w:val="00D62D37"/>
    <w:rsid w:val="00D6502B"/>
    <w:rsid w:val="00D774FC"/>
    <w:rsid w:val="00D90496"/>
    <w:rsid w:val="00D924B4"/>
    <w:rsid w:val="00DC00F5"/>
    <w:rsid w:val="00DF4091"/>
    <w:rsid w:val="00E91AF1"/>
    <w:rsid w:val="00E9254F"/>
    <w:rsid w:val="00F10696"/>
    <w:rsid w:val="00F43680"/>
    <w:rsid w:val="00F51238"/>
    <w:rsid w:val="00F64F73"/>
    <w:rsid w:val="00F92786"/>
    <w:rsid w:val="00FB306A"/>
    <w:rsid w:val="00FB5FEF"/>
    <w:rsid w:val="00FC1337"/>
    <w:rsid w:val="00FC608B"/>
    <w:rsid w:val="00FE7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2E7C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D37"/>
    <w:pPr>
      <w:spacing w:after="11" w:line="249" w:lineRule="auto"/>
      <w:ind w:left="10" w:hanging="10"/>
    </w:pPr>
    <w:rPr>
      <w:rFonts w:ascii="Times New Roman" w:eastAsia="Times New Roman" w:hAnsi="Times New Roman" w:cs="Times New Roman"/>
      <w:color w:val="000000"/>
      <w:szCs w:val="22"/>
    </w:rPr>
  </w:style>
  <w:style w:type="paragraph" w:styleId="Heading1">
    <w:name w:val="heading 1"/>
    <w:next w:val="Normal"/>
    <w:link w:val="Heading1Char"/>
    <w:uiPriority w:val="9"/>
    <w:unhideWhenUsed/>
    <w:qFormat/>
    <w:rsid w:val="00D62D37"/>
    <w:pPr>
      <w:keepNext/>
      <w:keepLines/>
      <w:spacing w:line="259" w:lineRule="auto"/>
      <w:ind w:right="51"/>
      <w:jc w:val="center"/>
      <w:outlineLvl w:val="0"/>
    </w:pPr>
    <w:rPr>
      <w:rFonts w:ascii="Times New Roman" w:eastAsia="Times New Roman" w:hAnsi="Times New Roman" w:cs="Times New Roman"/>
      <w:b/>
      <w:color w:val="000000"/>
      <w:sz w:val="36"/>
      <w:szCs w:val="22"/>
    </w:rPr>
  </w:style>
  <w:style w:type="paragraph" w:styleId="Heading2">
    <w:name w:val="heading 2"/>
    <w:next w:val="Normal"/>
    <w:link w:val="Heading2Char"/>
    <w:uiPriority w:val="9"/>
    <w:unhideWhenUsed/>
    <w:qFormat/>
    <w:rsid w:val="00D62D37"/>
    <w:pPr>
      <w:keepNext/>
      <w:keepLines/>
      <w:spacing w:line="259" w:lineRule="auto"/>
      <w:ind w:left="10" w:hanging="10"/>
      <w:outlineLvl w:val="1"/>
    </w:pPr>
    <w:rPr>
      <w:rFonts w:ascii="Times New Roman" w:eastAsia="Times New Roman" w:hAnsi="Times New Roman" w:cs="Times New Roman"/>
      <w:color w:val="0000FF"/>
      <w:szCs w:val="22"/>
      <w:u w:val="single" w:color="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D37"/>
    <w:rPr>
      <w:rFonts w:ascii="Times New Roman" w:eastAsia="Times New Roman" w:hAnsi="Times New Roman" w:cs="Times New Roman"/>
      <w:b/>
      <w:color w:val="000000"/>
      <w:sz w:val="36"/>
      <w:szCs w:val="22"/>
    </w:rPr>
  </w:style>
  <w:style w:type="character" w:customStyle="1" w:styleId="Heading2Char">
    <w:name w:val="Heading 2 Char"/>
    <w:basedOn w:val="DefaultParagraphFont"/>
    <w:link w:val="Heading2"/>
    <w:uiPriority w:val="9"/>
    <w:rsid w:val="00D62D37"/>
    <w:rPr>
      <w:rFonts w:ascii="Times New Roman" w:eastAsia="Times New Roman" w:hAnsi="Times New Roman" w:cs="Times New Roman"/>
      <w:color w:val="0000FF"/>
      <w:szCs w:val="22"/>
      <w:u w:val="single" w:color="0000FF"/>
    </w:rPr>
  </w:style>
  <w:style w:type="table" w:customStyle="1" w:styleId="TableGrid">
    <w:name w:val="TableGrid"/>
    <w:rsid w:val="00D62D37"/>
    <w:rPr>
      <w:rFonts w:eastAsiaTheme="minorEastAsia"/>
      <w:sz w:val="22"/>
      <w:szCs w:val="22"/>
    </w:rPr>
    <w:tblPr>
      <w:tblCellMar>
        <w:top w:w="0" w:type="dxa"/>
        <w:left w:w="0" w:type="dxa"/>
        <w:bottom w:w="0" w:type="dxa"/>
        <w:right w:w="0" w:type="dxa"/>
      </w:tblCellMar>
    </w:tblPr>
  </w:style>
  <w:style w:type="character" w:styleId="Hyperlink">
    <w:name w:val="Hyperlink"/>
    <w:basedOn w:val="DefaultParagraphFont"/>
    <w:uiPriority w:val="99"/>
    <w:unhideWhenUsed/>
    <w:rsid w:val="0044711C"/>
    <w:rPr>
      <w:color w:val="0563C1" w:themeColor="hyperlink"/>
      <w:u w:val="single"/>
    </w:rPr>
  </w:style>
  <w:style w:type="character" w:customStyle="1" w:styleId="UnresolvedMention1">
    <w:name w:val="Unresolved Mention1"/>
    <w:basedOn w:val="DefaultParagraphFont"/>
    <w:uiPriority w:val="99"/>
    <w:rsid w:val="004471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petersen@fau.ed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petersen@fau.edu"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lpetersen@fau.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lpetersen@fau.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39E58-5A02-1546-B361-EB909ABCC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42</Words>
  <Characters>423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uren Gifford</cp:lastModifiedBy>
  <cp:revision>5</cp:revision>
  <dcterms:created xsi:type="dcterms:W3CDTF">2020-10-19T15:40:00Z</dcterms:created>
  <dcterms:modified xsi:type="dcterms:W3CDTF">2020-10-22T14:03:00Z</dcterms:modified>
</cp:coreProperties>
</file>